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5D48C" w14:textId="77777777" w:rsidR="007D2413" w:rsidRDefault="007D2413" w:rsidP="007D2413">
      <w:pPr>
        <w:jc w:val="center"/>
        <w:rPr>
          <w:b/>
          <w:u w:val="single"/>
        </w:rPr>
      </w:pPr>
    </w:p>
    <w:p w14:paraId="1867D2C9" w14:textId="77777777" w:rsidR="007D2413" w:rsidRPr="00E458FF" w:rsidRDefault="007D2413" w:rsidP="007D2413">
      <w:pPr>
        <w:jc w:val="center"/>
        <w:rPr>
          <w:b/>
          <w:u w:val="single"/>
        </w:rPr>
      </w:pPr>
      <w:r w:rsidRPr="00E458FF">
        <w:rPr>
          <w:b/>
          <w:u w:val="single"/>
        </w:rPr>
        <w:t>Department of Electrical Engineering</w:t>
      </w:r>
    </w:p>
    <w:p w14:paraId="620E1DEB" w14:textId="77777777" w:rsidR="007D2413" w:rsidRPr="00E458FF" w:rsidRDefault="007D2413" w:rsidP="007D2413">
      <w:pPr>
        <w:jc w:val="center"/>
        <w:rPr>
          <w:b/>
          <w:u w:val="single"/>
        </w:rPr>
      </w:pPr>
    </w:p>
    <w:p w14:paraId="529EA35A" w14:textId="77777777" w:rsidR="007D2413" w:rsidRPr="00E458FF" w:rsidRDefault="007D2413" w:rsidP="007D2413">
      <w:pPr>
        <w:jc w:val="center"/>
        <w:rPr>
          <w:b/>
        </w:rPr>
      </w:pPr>
    </w:p>
    <w:tbl>
      <w:tblPr>
        <w:tblW w:w="0" w:type="auto"/>
        <w:tblInd w:w="-90" w:type="dxa"/>
        <w:tblLook w:val="00A0" w:firstRow="1" w:lastRow="0" w:firstColumn="1" w:lastColumn="0" w:noHBand="0" w:noVBand="0"/>
      </w:tblPr>
      <w:tblGrid>
        <w:gridCol w:w="5238"/>
        <w:gridCol w:w="4338"/>
      </w:tblGrid>
      <w:tr w:rsidR="007D2413" w:rsidRPr="00F31CC3" w14:paraId="10A0A765" w14:textId="77777777" w:rsidTr="00EC6B7B">
        <w:tc>
          <w:tcPr>
            <w:tcW w:w="5238" w:type="dxa"/>
          </w:tcPr>
          <w:p w14:paraId="2AED8B83" w14:textId="73D5C663" w:rsidR="007D2413" w:rsidRPr="00F31CC3" w:rsidRDefault="007D2413" w:rsidP="00EC6B7B">
            <w:pPr>
              <w:rPr>
                <w:b/>
              </w:rPr>
            </w:pPr>
            <w:r w:rsidRPr="00F31CC3">
              <w:rPr>
                <w:b/>
              </w:rPr>
              <w:t>Faculty Member:</w:t>
            </w:r>
            <w:r w:rsidR="00C10E92">
              <w:rPr>
                <w:b/>
              </w:rPr>
              <w:t xml:space="preserve"> Ma’am </w:t>
            </w:r>
            <w:proofErr w:type="spellStart"/>
            <w:r w:rsidR="00C10E92">
              <w:rPr>
                <w:b/>
              </w:rPr>
              <w:t>Qurat</w:t>
            </w:r>
            <w:proofErr w:type="spellEnd"/>
            <w:r w:rsidR="00C10E92">
              <w:rPr>
                <w:b/>
              </w:rPr>
              <w:t>-ul-ain</w:t>
            </w:r>
          </w:p>
        </w:tc>
        <w:tc>
          <w:tcPr>
            <w:tcW w:w="4338" w:type="dxa"/>
          </w:tcPr>
          <w:p w14:paraId="760DF5EE" w14:textId="6ACC9289" w:rsidR="007D2413" w:rsidRPr="00F31CC3" w:rsidRDefault="007D2413" w:rsidP="00EC6B7B">
            <w:pPr>
              <w:tabs>
                <w:tab w:val="left" w:pos="301"/>
                <w:tab w:val="right" w:pos="4122"/>
              </w:tabs>
              <w:rPr>
                <w:b/>
              </w:rPr>
            </w:pPr>
            <w:r w:rsidRPr="00F31CC3">
              <w:rPr>
                <w:b/>
              </w:rPr>
              <w:tab/>
              <w:t xml:space="preserve">Dated: </w:t>
            </w:r>
            <w:r w:rsidR="00C10E92">
              <w:rPr>
                <w:b/>
              </w:rPr>
              <w:t>November 5,</w:t>
            </w:r>
            <w:r w:rsidR="00043F9C">
              <w:rPr>
                <w:b/>
              </w:rPr>
              <w:t xml:space="preserve"> </w:t>
            </w:r>
            <w:r w:rsidR="00C10E92">
              <w:rPr>
                <w:b/>
              </w:rPr>
              <w:t>2020</w:t>
            </w:r>
          </w:p>
        </w:tc>
      </w:tr>
      <w:tr w:rsidR="007D2413" w:rsidRPr="00F31CC3" w14:paraId="1FA0469A" w14:textId="77777777" w:rsidTr="00EC6B7B">
        <w:tc>
          <w:tcPr>
            <w:tcW w:w="5238" w:type="dxa"/>
          </w:tcPr>
          <w:p w14:paraId="7E4291F3" w14:textId="77777777" w:rsidR="007D2413" w:rsidRPr="00F31CC3" w:rsidRDefault="007D2413" w:rsidP="00EC6B7B">
            <w:pPr>
              <w:rPr>
                <w:b/>
              </w:rPr>
            </w:pPr>
          </w:p>
          <w:p w14:paraId="5AE60353" w14:textId="77777777" w:rsidR="007D2413" w:rsidRPr="00F31CC3" w:rsidRDefault="007D2413" w:rsidP="00EC6B7B">
            <w:pPr>
              <w:rPr>
                <w:b/>
              </w:rPr>
            </w:pPr>
          </w:p>
        </w:tc>
        <w:tc>
          <w:tcPr>
            <w:tcW w:w="4338" w:type="dxa"/>
          </w:tcPr>
          <w:p w14:paraId="451A5E4B" w14:textId="77777777" w:rsidR="007D2413" w:rsidRPr="00F31CC3" w:rsidRDefault="007D2413" w:rsidP="00EC6B7B">
            <w:pPr>
              <w:tabs>
                <w:tab w:val="left" w:pos="301"/>
                <w:tab w:val="right" w:pos="4122"/>
              </w:tabs>
              <w:rPr>
                <w:b/>
              </w:rPr>
            </w:pPr>
          </w:p>
        </w:tc>
      </w:tr>
      <w:tr w:rsidR="007D2413" w:rsidRPr="00F31CC3" w14:paraId="573FDB7D" w14:textId="77777777" w:rsidTr="00EC6B7B">
        <w:tc>
          <w:tcPr>
            <w:tcW w:w="5238" w:type="dxa"/>
          </w:tcPr>
          <w:p w14:paraId="62C1563D" w14:textId="0914D903" w:rsidR="007D2413" w:rsidRPr="00F31CC3" w:rsidRDefault="007D2413" w:rsidP="00EC6B7B">
            <w:pPr>
              <w:rPr>
                <w:b/>
              </w:rPr>
            </w:pPr>
            <w:r w:rsidRPr="00F31CC3">
              <w:rPr>
                <w:b/>
              </w:rPr>
              <w:t>Course/Section:</w:t>
            </w:r>
            <w:r w:rsidR="00C10E92">
              <w:rPr>
                <w:b/>
              </w:rPr>
              <w:t xml:space="preserve"> BSCS-9B</w:t>
            </w:r>
            <w:r w:rsidRPr="00F31CC3">
              <w:rPr>
                <w:b/>
              </w:rPr>
              <w:t xml:space="preserve"> </w:t>
            </w:r>
          </w:p>
        </w:tc>
        <w:tc>
          <w:tcPr>
            <w:tcW w:w="4338" w:type="dxa"/>
          </w:tcPr>
          <w:p w14:paraId="2E164943" w14:textId="10DDD34F" w:rsidR="007D2413" w:rsidRPr="00F31CC3" w:rsidRDefault="007D2413" w:rsidP="00EC6B7B">
            <w:pPr>
              <w:tabs>
                <w:tab w:val="left" w:pos="376"/>
                <w:tab w:val="right" w:pos="4122"/>
              </w:tabs>
              <w:ind w:left="-90"/>
              <w:rPr>
                <w:b/>
              </w:rPr>
            </w:pPr>
            <w:r w:rsidRPr="00F31CC3">
              <w:rPr>
                <w:b/>
              </w:rPr>
              <w:t xml:space="preserve">      Semester</w:t>
            </w:r>
            <w:r w:rsidR="00C10E92">
              <w:rPr>
                <w:b/>
              </w:rPr>
              <w:t>: 3rd</w:t>
            </w:r>
          </w:p>
          <w:p w14:paraId="280566C8" w14:textId="77777777" w:rsidR="007D2413" w:rsidRPr="00F31CC3" w:rsidRDefault="007D2413" w:rsidP="00EC6B7B">
            <w:pPr>
              <w:tabs>
                <w:tab w:val="left" w:pos="376"/>
                <w:tab w:val="right" w:pos="4122"/>
              </w:tabs>
              <w:ind w:left="-90"/>
              <w:rPr>
                <w:b/>
              </w:rPr>
            </w:pPr>
          </w:p>
          <w:p w14:paraId="7244DF85" w14:textId="77777777" w:rsidR="007D2413" w:rsidRPr="00F31CC3" w:rsidRDefault="007D2413" w:rsidP="00EC6B7B">
            <w:pPr>
              <w:tabs>
                <w:tab w:val="left" w:pos="376"/>
                <w:tab w:val="right" w:pos="4122"/>
              </w:tabs>
              <w:ind w:left="-90"/>
              <w:rPr>
                <w:b/>
              </w:rPr>
            </w:pPr>
          </w:p>
        </w:tc>
      </w:tr>
      <w:tr w:rsidR="007D2413" w:rsidRPr="00F31CC3" w14:paraId="705E2979" w14:textId="77777777" w:rsidTr="00EC6B7B">
        <w:tc>
          <w:tcPr>
            <w:tcW w:w="5238" w:type="dxa"/>
          </w:tcPr>
          <w:p w14:paraId="47D43316" w14:textId="77777777" w:rsidR="007D2413" w:rsidRPr="00F31CC3" w:rsidRDefault="007D2413" w:rsidP="00EC6B7B">
            <w:pPr>
              <w:rPr>
                <w:b/>
              </w:rPr>
            </w:pPr>
          </w:p>
        </w:tc>
        <w:tc>
          <w:tcPr>
            <w:tcW w:w="4338" w:type="dxa"/>
          </w:tcPr>
          <w:p w14:paraId="32B8A351" w14:textId="77777777" w:rsidR="007D2413" w:rsidRPr="00F31CC3" w:rsidRDefault="007D2413" w:rsidP="00EC6B7B">
            <w:pPr>
              <w:tabs>
                <w:tab w:val="left" w:pos="376"/>
                <w:tab w:val="right" w:pos="4122"/>
              </w:tabs>
              <w:ind w:left="-90"/>
              <w:rPr>
                <w:b/>
              </w:rPr>
            </w:pPr>
          </w:p>
        </w:tc>
      </w:tr>
    </w:tbl>
    <w:p w14:paraId="6769F8FF" w14:textId="77777777" w:rsidR="007D2413" w:rsidRPr="005A77CF" w:rsidRDefault="007D2413" w:rsidP="007D2413">
      <w:pPr>
        <w:jc w:val="center"/>
        <w:rPr>
          <w:b/>
          <w:bCs/>
          <w:noProof/>
        </w:rPr>
      </w:pPr>
      <w:r w:rsidRPr="005A77CF">
        <w:rPr>
          <w:b/>
          <w:bCs/>
          <w:noProof/>
        </w:rPr>
        <w:t>Computer Organization and</w:t>
      </w:r>
    </w:p>
    <w:p w14:paraId="67823A28" w14:textId="77777777" w:rsidR="007D2413" w:rsidRPr="00E458FF" w:rsidRDefault="007D2413" w:rsidP="007D2413">
      <w:pPr>
        <w:jc w:val="center"/>
        <w:rPr>
          <w:b/>
          <w:noProof/>
        </w:rPr>
      </w:pPr>
      <w:r w:rsidRPr="005A77CF">
        <w:rPr>
          <w:b/>
          <w:bCs/>
          <w:noProof/>
        </w:rPr>
        <w:t>Assembly Language (CS235)</w:t>
      </w:r>
    </w:p>
    <w:p w14:paraId="09FE037A" w14:textId="77777777" w:rsidR="007D2413" w:rsidRDefault="004C3948" w:rsidP="007D2413">
      <w:pPr>
        <w:jc w:val="center"/>
        <w:rPr>
          <w:sz w:val="32"/>
          <w:szCs w:val="32"/>
          <w:u w:val="single"/>
        </w:rPr>
      </w:pPr>
      <w:r>
        <w:rPr>
          <w:b/>
          <w:bCs/>
          <w:sz w:val="32"/>
          <w:szCs w:val="32"/>
          <w:u w:val="single"/>
        </w:rPr>
        <w:t>Lab #4</w:t>
      </w:r>
      <w:r w:rsidR="00214954">
        <w:rPr>
          <w:b/>
          <w:bCs/>
          <w:sz w:val="32"/>
          <w:szCs w:val="32"/>
          <w:u w:val="single"/>
        </w:rPr>
        <w:t xml:space="preserve"> </w:t>
      </w:r>
      <w:r w:rsidR="007D2413">
        <w:rPr>
          <w:b/>
          <w:bCs/>
          <w:sz w:val="32"/>
          <w:szCs w:val="32"/>
          <w:u w:val="single"/>
        </w:rPr>
        <w:t>Loops</w:t>
      </w:r>
      <w:r w:rsidR="00214954">
        <w:rPr>
          <w:b/>
          <w:bCs/>
          <w:sz w:val="32"/>
          <w:szCs w:val="32"/>
          <w:u w:val="single"/>
        </w:rPr>
        <w:t xml:space="preserve"> and Arrays</w:t>
      </w:r>
      <w:r w:rsidR="007D2413">
        <w:rPr>
          <w:b/>
          <w:bCs/>
          <w:sz w:val="32"/>
          <w:szCs w:val="32"/>
          <w:u w:val="single"/>
        </w:rPr>
        <w:t xml:space="preserve"> in Assembly Language using MASM</w:t>
      </w:r>
    </w:p>
    <w:p w14:paraId="70D804DB" w14:textId="77777777" w:rsidR="007D2413" w:rsidRPr="00E458FF" w:rsidRDefault="007D2413" w:rsidP="007D2413"/>
    <w:p w14:paraId="2A3F45D6" w14:textId="77777777" w:rsidR="007D2413" w:rsidRPr="00E458FF" w:rsidRDefault="007D2413" w:rsidP="007D2413">
      <w:pPr>
        <w:tabs>
          <w:tab w:val="left" w:pos="-450"/>
        </w:tabs>
        <w:rPr>
          <w:b/>
          <w:u w:val="single"/>
        </w:rPr>
      </w:pP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37"/>
        <w:gridCol w:w="990"/>
        <w:gridCol w:w="1463"/>
        <w:gridCol w:w="1800"/>
        <w:gridCol w:w="1350"/>
        <w:gridCol w:w="1080"/>
        <w:gridCol w:w="1350"/>
        <w:gridCol w:w="1170"/>
      </w:tblGrid>
      <w:tr w:rsidR="00542CFC" w:rsidRPr="005B7FC2" w14:paraId="7DAE7C7F" w14:textId="77777777" w:rsidTr="00BD41AE">
        <w:trPr>
          <w:trHeight w:val="288"/>
          <w:jc w:val="center"/>
        </w:trPr>
        <w:tc>
          <w:tcPr>
            <w:tcW w:w="3127" w:type="dxa"/>
            <w:gridSpan w:val="2"/>
          </w:tcPr>
          <w:p w14:paraId="5866FB62" w14:textId="77777777" w:rsidR="00542CFC" w:rsidRDefault="00542CFC" w:rsidP="00BD41AE">
            <w:pPr>
              <w:ind w:left="-90"/>
              <w:jc w:val="center"/>
              <w:rPr>
                <w:b/>
              </w:rPr>
            </w:pPr>
          </w:p>
        </w:tc>
        <w:tc>
          <w:tcPr>
            <w:tcW w:w="3263" w:type="dxa"/>
            <w:gridSpan w:val="2"/>
          </w:tcPr>
          <w:p w14:paraId="01C6B3E0" w14:textId="77777777" w:rsidR="00542CFC" w:rsidRDefault="00542CFC" w:rsidP="00BD41AE">
            <w:pPr>
              <w:ind w:left="-90"/>
              <w:jc w:val="center"/>
              <w:rPr>
                <w:b/>
              </w:rPr>
            </w:pPr>
            <w:r>
              <w:rPr>
                <w:b/>
              </w:rPr>
              <w:t>PLO4 / CLO4</w:t>
            </w:r>
          </w:p>
        </w:tc>
        <w:tc>
          <w:tcPr>
            <w:tcW w:w="1350" w:type="dxa"/>
          </w:tcPr>
          <w:p w14:paraId="3EEF409D" w14:textId="77777777" w:rsidR="00542CFC" w:rsidRDefault="00542CFC" w:rsidP="00BD41AE">
            <w:pPr>
              <w:ind w:left="-90"/>
              <w:jc w:val="center"/>
              <w:rPr>
                <w:b/>
              </w:rPr>
            </w:pPr>
            <w:r>
              <w:rPr>
                <w:b/>
              </w:rPr>
              <w:t>PLO5/ CLO5</w:t>
            </w:r>
          </w:p>
        </w:tc>
        <w:tc>
          <w:tcPr>
            <w:tcW w:w="1080" w:type="dxa"/>
          </w:tcPr>
          <w:p w14:paraId="7B8E8F44" w14:textId="77777777" w:rsidR="00542CFC" w:rsidRDefault="00542CFC" w:rsidP="00BD41AE">
            <w:pPr>
              <w:ind w:left="-90"/>
              <w:jc w:val="center"/>
              <w:rPr>
                <w:b/>
              </w:rPr>
            </w:pPr>
            <w:r>
              <w:rPr>
                <w:b/>
              </w:rPr>
              <w:t>PLO8/ CLO 6</w:t>
            </w:r>
          </w:p>
        </w:tc>
        <w:tc>
          <w:tcPr>
            <w:tcW w:w="1350" w:type="dxa"/>
          </w:tcPr>
          <w:p w14:paraId="271B1871" w14:textId="77777777" w:rsidR="00542CFC" w:rsidRDefault="00542CFC" w:rsidP="00BD41AE">
            <w:pPr>
              <w:ind w:left="-90"/>
              <w:jc w:val="center"/>
              <w:rPr>
                <w:b/>
              </w:rPr>
            </w:pPr>
            <w:r>
              <w:rPr>
                <w:b/>
              </w:rPr>
              <w:t>PLO9/ CLO 7</w:t>
            </w:r>
          </w:p>
        </w:tc>
        <w:tc>
          <w:tcPr>
            <w:tcW w:w="1170" w:type="dxa"/>
          </w:tcPr>
          <w:p w14:paraId="558580E4" w14:textId="77777777" w:rsidR="00542CFC" w:rsidRDefault="00542CFC" w:rsidP="00BD41AE">
            <w:pPr>
              <w:ind w:left="-90"/>
              <w:jc w:val="center"/>
              <w:rPr>
                <w:b/>
              </w:rPr>
            </w:pPr>
          </w:p>
        </w:tc>
      </w:tr>
      <w:tr w:rsidR="00542CFC" w:rsidRPr="005B7FC2" w14:paraId="23BF2795" w14:textId="77777777" w:rsidTr="00BD41AE">
        <w:trPr>
          <w:trHeight w:val="288"/>
          <w:jc w:val="center"/>
        </w:trPr>
        <w:tc>
          <w:tcPr>
            <w:tcW w:w="2137" w:type="dxa"/>
          </w:tcPr>
          <w:p w14:paraId="29EB13E4" w14:textId="77777777" w:rsidR="00542CFC" w:rsidRPr="00C673FB" w:rsidRDefault="00542CFC" w:rsidP="00BD41AE">
            <w:pPr>
              <w:ind w:left="-90"/>
              <w:jc w:val="center"/>
              <w:rPr>
                <w:b/>
              </w:rPr>
            </w:pPr>
            <w:r w:rsidRPr="00C673FB">
              <w:rPr>
                <w:b/>
              </w:rPr>
              <w:t>Name</w:t>
            </w:r>
          </w:p>
          <w:p w14:paraId="3A66E021" w14:textId="77777777" w:rsidR="00542CFC" w:rsidRPr="00C673FB" w:rsidRDefault="00542CFC" w:rsidP="00BD41AE">
            <w:pPr>
              <w:ind w:left="-90"/>
              <w:jc w:val="center"/>
              <w:rPr>
                <w:b/>
              </w:rPr>
            </w:pPr>
          </w:p>
        </w:tc>
        <w:tc>
          <w:tcPr>
            <w:tcW w:w="990" w:type="dxa"/>
          </w:tcPr>
          <w:p w14:paraId="17B124B6" w14:textId="77777777" w:rsidR="00542CFC" w:rsidRPr="00C673FB" w:rsidRDefault="00542CFC" w:rsidP="00BD41AE">
            <w:pPr>
              <w:ind w:left="-90"/>
              <w:jc w:val="center"/>
              <w:rPr>
                <w:b/>
              </w:rPr>
            </w:pPr>
            <w:r w:rsidRPr="00C673FB">
              <w:rPr>
                <w:b/>
              </w:rPr>
              <w:t>Roll number</w:t>
            </w:r>
          </w:p>
        </w:tc>
        <w:tc>
          <w:tcPr>
            <w:tcW w:w="1463" w:type="dxa"/>
          </w:tcPr>
          <w:p w14:paraId="01DA21FA" w14:textId="77777777" w:rsidR="00542CFC" w:rsidRPr="00C673FB" w:rsidRDefault="00542CFC" w:rsidP="00BD41AE">
            <w:pPr>
              <w:ind w:left="-90"/>
              <w:jc w:val="center"/>
              <w:rPr>
                <w:b/>
              </w:rPr>
            </w:pPr>
            <w:r w:rsidRPr="00C673FB">
              <w:rPr>
                <w:b/>
              </w:rPr>
              <w:t>Viva /Quiz/ Lab performance</w:t>
            </w:r>
          </w:p>
          <w:p w14:paraId="28562EB7" w14:textId="77777777" w:rsidR="00542CFC" w:rsidRPr="00C673FB" w:rsidRDefault="00542CFC" w:rsidP="00BD41AE">
            <w:pPr>
              <w:ind w:left="-90"/>
              <w:jc w:val="center"/>
              <w:rPr>
                <w:b/>
              </w:rPr>
            </w:pPr>
          </w:p>
          <w:p w14:paraId="0D4AF37C" w14:textId="77777777" w:rsidR="00542CFC" w:rsidRPr="00C673FB" w:rsidRDefault="00542CFC" w:rsidP="00BD41AE">
            <w:pPr>
              <w:ind w:left="-90"/>
              <w:jc w:val="center"/>
              <w:rPr>
                <w:b/>
              </w:rPr>
            </w:pPr>
            <w:r w:rsidRPr="00C673FB">
              <w:rPr>
                <w:b/>
              </w:rPr>
              <w:t>5 marks</w:t>
            </w:r>
          </w:p>
        </w:tc>
        <w:tc>
          <w:tcPr>
            <w:tcW w:w="1800" w:type="dxa"/>
          </w:tcPr>
          <w:p w14:paraId="0F6B8DBA" w14:textId="77777777" w:rsidR="00542CFC" w:rsidRPr="00C673FB" w:rsidRDefault="00542CFC" w:rsidP="00BD41AE">
            <w:pPr>
              <w:ind w:left="-90"/>
              <w:jc w:val="center"/>
              <w:rPr>
                <w:b/>
              </w:rPr>
            </w:pPr>
            <w:r w:rsidRPr="00C673FB">
              <w:rPr>
                <w:b/>
              </w:rPr>
              <w:t xml:space="preserve">Analysis of data in lab report </w:t>
            </w:r>
          </w:p>
          <w:p w14:paraId="2C28DC75" w14:textId="77777777" w:rsidR="00542CFC" w:rsidRPr="00C673FB" w:rsidRDefault="00542CFC" w:rsidP="00BD41AE">
            <w:pPr>
              <w:ind w:left="-90"/>
              <w:jc w:val="center"/>
              <w:rPr>
                <w:b/>
              </w:rPr>
            </w:pPr>
          </w:p>
          <w:p w14:paraId="369E3DB6" w14:textId="77777777" w:rsidR="00542CFC" w:rsidRPr="00C673FB" w:rsidRDefault="00542CFC" w:rsidP="00BD41AE">
            <w:pPr>
              <w:ind w:left="-90"/>
              <w:jc w:val="center"/>
              <w:rPr>
                <w:b/>
              </w:rPr>
            </w:pPr>
          </w:p>
          <w:p w14:paraId="6FB23459" w14:textId="77777777" w:rsidR="00542CFC" w:rsidRPr="00C673FB" w:rsidRDefault="00542CFC" w:rsidP="00BD41AE">
            <w:pPr>
              <w:ind w:left="-90"/>
              <w:jc w:val="center"/>
              <w:rPr>
                <w:b/>
              </w:rPr>
            </w:pPr>
            <w:r w:rsidRPr="00C673FB">
              <w:rPr>
                <w:b/>
              </w:rPr>
              <w:t>5 marks</w:t>
            </w:r>
          </w:p>
        </w:tc>
        <w:tc>
          <w:tcPr>
            <w:tcW w:w="1350" w:type="dxa"/>
          </w:tcPr>
          <w:p w14:paraId="228F343E" w14:textId="77777777" w:rsidR="00542CFC" w:rsidRPr="00C673FB" w:rsidRDefault="00542CFC" w:rsidP="00BD41AE">
            <w:pPr>
              <w:ind w:left="-90"/>
              <w:jc w:val="center"/>
              <w:rPr>
                <w:b/>
              </w:rPr>
            </w:pPr>
            <w:r w:rsidRPr="00C673FB">
              <w:rPr>
                <w:b/>
              </w:rPr>
              <w:t>Modern tool Usage</w:t>
            </w:r>
          </w:p>
          <w:p w14:paraId="6AD3F661" w14:textId="77777777" w:rsidR="00542CFC" w:rsidRPr="00C673FB" w:rsidRDefault="00542CFC" w:rsidP="00BD41AE">
            <w:pPr>
              <w:ind w:left="-90"/>
              <w:jc w:val="center"/>
              <w:rPr>
                <w:b/>
              </w:rPr>
            </w:pPr>
          </w:p>
          <w:p w14:paraId="609FC87E" w14:textId="77777777" w:rsidR="00542CFC" w:rsidRPr="00C673FB" w:rsidRDefault="00542CFC" w:rsidP="00BD41AE">
            <w:pPr>
              <w:ind w:left="-90"/>
              <w:jc w:val="center"/>
              <w:rPr>
                <w:b/>
              </w:rPr>
            </w:pPr>
          </w:p>
          <w:p w14:paraId="6CDB8148" w14:textId="77777777" w:rsidR="00542CFC" w:rsidRPr="00C673FB" w:rsidRDefault="00542CFC" w:rsidP="00BD41AE">
            <w:pPr>
              <w:ind w:left="-90"/>
              <w:jc w:val="center"/>
              <w:rPr>
                <w:b/>
              </w:rPr>
            </w:pPr>
            <w:r w:rsidRPr="00C673FB">
              <w:rPr>
                <w:b/>
              </w:rPr>
              <w:t>5 marks</w:t>
            </w:r>
          </w:p>
        </w:tc>
        <w:tc>
          <w:tcPr>
            <w:tcW w:w="1080" w:type="dxa"/>
          </w:tcPr>
          <w:p w14:paraId="3BFB9C7F" w14:textId="77777777" w:rsidR="00542CFC" w:rsidRPr="00C673FB" w:rsidRDefault="00542CFC" w:rsidP="00BD41AE">
            <w:pPr>
              <w:ind w:left="-90"/>
              <w:jc w:val="center"/>
              <w:rPr>
                <w:b/>
              </w:rPr>
            </w:pPr>
            <w:r w:rsidRPr="00C673FB">
              <w:rPr>
                <w:b/>
              </w:rPr>
              <w:t>Ethics and Safety</w:t>
            </w:r>
          </w:p>
          <w:p w14:paraId="3EAF78FF" w14:textId="77777777" w:rsidR="00542CFC" w:rsidRPr="00C673FB" w:rsidRDefault="00542CFC" w:rsidP="00BD41AE">
            <w:pPr>
              <w:ind w:left="-90"/>
              <w:jc w:val="center"/>
              <w:rPr>
                <w:b/>
              </w:rPr>
            </w:pPr>
          </w:p>
          <w:p w14:paraId="6CC1A5B3" w14:textId="77777777" w:rsidR="00542CFC" w:rsidRPr="00C673FB" w:rsidRDefault="00542CFC" w:rsidP="00BD41AE">
            <w:pPr>
              <w:ind w:left="-90"/>
              <w:jc w:val="center"/>
              <w:rPr>
                <w:b/>
              </w:rPr>
            </w:pPr>
            <w:r w:rsidRPr="00C673FB">
              <w:rPr>
                <w:b/>
              </w:rPr>
              <w:t>5 marks</w:t>
            </w:r>
          </w:p>
        </w:tc>
        <w:tc>
          <w:tcPr>
            <w:tcW w:w="1350" w:type="dxa"/>
          </w:tcPr>
          <w:p w14:paraId="5BFEC6C7" w14:textId="77777777" w:rsidR="00542CFC" w:rsidRPr="00C673FB" w:rsidRDefault="00542CFC" w:rsidP="00BD41AE">
            <w:pPr>
              <w:ind w:left="-90"/>
              <w:jc w:val="center"/>
              <w:rPr>
                <w:b/>
              </w:rPr>
            </w:pPr>
            <w:r w:rsidRPr="00C673FB">
              <w:rPr>
                <w:b/>
              </w:rPr>
              <w:t xml:space="preserve">Individual and </w:t>
            </w:r>
            <w:proofErr w:type="gramStart"/>
            <w:r w:rsidRPr="00C673FB">
              <w:rPr>
                <w:b/>
              </w:rPr>
              <w:t>team work</w:t>
            </w:r>
            <w:proofErr w:type="gramEnd"/>
          </w:p>
          <w:p w14:paraId="581C98C8" w14:textId="77777777" w:rsidR="00542CFC" w:rsidRPr="00C673FB" w:rsidRDefault="00542CFC" w:rsidP="00BD41AE">
            <w:pPr>
              <w:ind w:left="-90"/>
              <w:jc w:val="center"/>
              <w:rPr>
                <w:b/>
              </w:rPr>
            </w:pPr>
          </w:p>
          <w:p w14:paraId="5C1E1E5A" w14:textId="77777777" w:rsidR="00542CFC" w:rsidRPr="00C673FB" w:rsidRDefault="00542CFC" w:rsidP="00BD41AE">
            <w:pPr>
              <w:ind w:left="-90"/>
              <w:jc w:val="center"/>
              <w:rPr>
                <w:b/>
              </w:rPr>
            </w:pPr>
            <w:r w:rsidRPr="00C673FB">
              <w:rPr>
                <w:b/>
              </w:rPr>
              <w:t>5 marks</w:t>
            </w:r>
          </w:p>
        </w:tc>
        <w:tc>
          <w:tcPr>
            <w:tcW w:w="1170" w:type="dxa"/>
          </w:tcPr>
          <w:p w14:paraId="0A7F398A" w14:textId="77777777" w:rsidR="00542CFC" w:rsidRPr="00C673FB" w:rsidRDefault="00542CFC" w:rsidP="00BD41AE">
            <w:pPr>
              <w:ind w:left="-90"/>
              <w:jc w:val="center"/>
              <w:rPr>
                <w:b/>
              </w:rPr>
            </w:pPr>
          </w:p>
          <w:p w14:paraId="4DCF2A9D" w14:textId="77777777" w:rsidR="00542CFC" w:rsidRDefault="00542CFC" w:rsidP="00BD41AE">
            <w:pPr>
              <w:rPr>
                <w:b/>
              </w:rPr>
            </w:pPr>
            <w:r w:rsidRPr="00C673FB">
              <w:rPr>
                <w:b/>
              </w:rPr>
              <w:t>Total</w:t>
            </w:r>
          </w:p>
          <w:p w14:paraId="1FA2ADD1" w14:textId="77777777" w:rsidR="00542CFC" w:rsidRDefault="00542CFC" w:rsidP="00BD41AE">
            <w:pPr>
              <w:rPr>
                <w:b/>
              </w:rPr>
            </w:pPr>
          </w:p>
          <w:p w14:paraId="3EF2EA2A" w14:textId="77777777" w:rsidR="00542CFC" w:rsidRDefault="00542CFC" w:rsidP="00BD41AE">
            <w:pPr>
              <w:rPr>
                <w:b/>
              </w:rPr>
            </w:pPr>
          </w:p>
          <w:p w14:paraId="080E32CA" w14:textId="77777777" w:rsidR="00542CFC" w:rsidRPr="00C673FB" w:rsidRDefault="00542CFC" w:rsidP="00BD41AE">
            <w:pPr>
              <w:rPr>
                <w:b/>
              </w:rPr>
            </w:pPr>
            <w:r>
              <w:rPr>
                <w:b/>
              </w:rPr>
              <w:t>25 marks</w:t>
            </w:r>
          </w:p>
        </w:tc>
      </w:tr>
      <w:tr w:rsidR="00542CFC" w:rsidRPr="005B7FC2" w14:paraId="5B168EF4" w14:textId="77777777" w:rsidTr="00BD41AE">
        <w:trPr>
          <w:trHeight w:val="288"/>
          <w:jc w:val="center"/>
        </w:trPr>
        <w:tc>
          <w:tcPr>
            <w:tcW w:w="2137" w:type="dxa"/>
          </w:tcPr>
          <w:p w14:paraId="775E3B71" w14:textId="2154BA04" w:rsidR="00542CFC" w:rsidRPr="000E1D1F" w:rsidRDefault="00C10E92" w:rsidP="00BD41AE">
            <w:pPr>
              <w:ind w:left="-90"/>
              <w:jc w:val="center"/>
            </w:pPr>
            <w:r>
              <w:t xml:space="preserve">Fatima </w:t>
            </w:r>
            <w:proofErr w:type="spellStart"/>
            <w:r>
              <w:t>Seemab</w:t>
            </w:r>
            <w:proofErr w:type="spellEnd"/>
          </w:p>
        </w:tc>
        <w:tc>
          <w:tcPr>
            <w:tcW w:w="990" w:type="dxa"/>
          </w:tcPr>
          <w:p w14:paraId="751B66B8" w14:textId="5F4D2162" w:rsidR="00542CFC" w:rsidRPr="000E1D1F" w:rsidRDefault="00C10E92" w:rsidP="00BD41AE">
            <w:pPr>
              <w:ind w:left="-90"/>
              <w:jc w:val="center"/>
            </w:pPr>
            <w:r>
              <w:t>291310</w:t>
            </w:r>
          </w:p>
        </w:tc>
        <w:tc>
          <w:tcPr>
            <w:tcW w:w="1463" w:type="dxa"/>
          </w:tcPr>
          <w:p w14:paraId="374086AC" w14:textId="77777777" w:rsidR="00542CFC" w:rsidRPr="000E1D1F" w:rsidRDefault="00542CFC" w:rsidP="00BD41AE">
            <w:pPr>
              <w:ind w:left="-90"/>
              <w:rPr>
                <w:b/>
              </w:rPr>
            </w:pPr>
          </w:p>
        </w:tc>
        <w:tc>
          <w:tcPr>
            <w:tcW w:w="1800" w:type="dxa"/>
          </w:tcPr>
          <w:p w14:paraId="417B48A1" w14:textId="77777777" w:rsidR="00542CFC" w:rsidRPr="00C673FB" w:rsidRDefault="00542CFC" w:rsidP="00BD41AE">
            <w:pPr>
              <w:ind w:left="-90"/>
              <w:rPr>
                <w:b/>
              </w:rPr>
            </w:pPr>
          </w:p>
        </w:tc>
        <w:tc>
          <w:tcPr>
            <w:tcW w:w="1350" w:type="dxa"/>
          </w:tcPr>
          <w:p w14:paraId="319E21A7" w14:textId="77777777" w:rsidR="00542CFC" w:rsidRPr="00C673FB" w:rsidRDefault="00542CFC" w:rsidP="00BD41AE">
            <w:pPr>
              <w:ind w:left="-90"/>
              <w:rPr>
                <w:b/>
              </w:rPr>
            </w:pPr>
          </w:p>
        </w:tc>
        <w:tc>
          <w:tcPr>
            <w:tcW w:w="1080" w:type="dxa"/>
          </w:tcPr>
          <w:p w14:paraId="1A7DE35B" w14:textId="77777777" w:rsidR="00542CFC" w:rsidRPr="00C673FB" w:rsidRDefault="00542CFC" w:rsidP="00BD41AE">
            <w:pPr>
              <w:ind w:left="-90"/>
              <w:rPr>
                <w:b/>
              </w:rPr>
            </w:pPr>
          </w:p>
        </w:tc>
        <w:tc>
          <w:tcPr>
            <w:tcW w:w="1350" w:type="dxa"/>
          </w:tcPr>
          <w:p w14:paraId="6A87CBCF" w14:textId="77777777" w:rsidR="00542CFC" w:rsidRPr="00C673FB" w:rsidRDefault="00542CFC" w:rsidP="00BD41AE">
            <w:pPr>
              <w:ind w:left="-90"/>
              <w:rPr>
                <w:b/>
              </w:rPr>
            </w:pPr>
          </w:p>
        </w:tc>
        <w:tc>
          <w:tcPr>
            <w:tcW w:w="1170" w:type="dxa"/>
          </w:tcPr>
          <w:p w14:paraId="76A2B56A" w14:textId="77777777" w:rsidR="00542CFC" w:rsidRPr="00C673FB" w:rsidRDefault="00542CFC" w:rsidP="00BD41AE">
            <w:pPr>
              <w:ind w:left="-90"/>
              <w:rPr>
                <w:b/>
              </w:rPr>
            </w:pPr>
          </w:p>
        </w:tc>
      </w:tr>
      <w:tr w:rsidR="00542CFC" w:rsidRPr="005B7FC2" w14:paraId="1CFE235C" w14:textId="77777777" w:rsidTr="00BD41AE">
        <w:trPr>
          <w:trHeight w:val="288"/>
          <w:jc w:val="center"/>
        </w:trPr>
        <w:tc>
          <w:tcPr>
            <w:tcW w:w="2137" w:type="dxa"/>
          </w:tcPr>
          <w:p w14:paraId="0B7712C4" w14:textId="0439197B" w:rsidR="00542CFC" w:rsidRPr="000E1D1F" w:rsidRDefault="00C10E92" w:rsidP="00BD41AE">
            <w:pPr>
              <w:ind w:left="-90"/>
              <w:jc w:val="center"/>
            </w:pPr>
            <w:proofErr w:type="spellStart"/>
            <w:r>
              <w:t>Mahum</w:t>
            </w:r>
            <w:proofErr w:type="spellEnd"/>
            <w:r>
              <w:t xml:space="preserve"> Samar</w:t>
            </w:r>
          </w:p>
        </w:tc>
        <w:tc>
          <w:tcPr>
            <w:tcW w:w="990" w:type="dxa"/>
          </w:tcPr>
          <w:p w14:paraId="7217A0CC" w14:textId="5B39FA50" w:rsidR="00542CFC" w:rsidRPr="000E1D1F" w:rsidRDefault="00C10E92" w:rsidP="00BD41AE">
            <w:pPr>
              <w:ind w:left="-90"/>
              <w:jc w:val="center"/>
            </w:pPr>
            <w:r>
              <w:t>290647</w:t>
            </w:r>
          </w:p>
        </w:tc>
        <w:tc>
          <w:tcPr>
            <w:tcW w:w="1463" w:type="dxa"/>
          </w:tcPr>
          <w:p w14:paraId="0F80A9C6" w14:textId="77777777" w:rsidR="00542CFC" w:rsidRPr="00C673FB" w:rsidRDefault="00542CFC" w:rsidP="00BD41AE">
            <w:pPr>
              <w:ind w:left="-90"/>
              <w:rPr>
                <w:b/>
              </w:rPr>
            </w:pPr>
          </w:p>
        </w:tc>
        <w:tc>
          <w:tcPr>
            <w:tcW w:w="1800" w:type="dxa"/>
          </w:tcPr>
          <w:p w14:paraId="55FDC78D" w14:textId="77777777" w:rsidR="00542CFC" w:rsidRPr="00C673FB" w:rsidRDefault="00542CFC" w:rsidP="00BD41AE">
            <w:pPr>
              <w:ind w:left="-90"/>
              <w:rPr>
                <w:b/>
              </w:rPr>
            </w:pPr>
          </w:p>
        </w:tc>
        <w:tc>
          <w:tcPr>
            <w:tcW w:w="1350" w:type="dxa"/>
          </w:tcPr>
          <w:p w14:paraId="03DD5607" w14:textId="77777777" w:rsidR="00542CFC" w:rsidRPr="00C673FB" w:rsidRDefault="00542CFC" w:rsidP="00BD41AE">
            <w:pPr>
              <w:ind w:left="-90"/>
              <w:rPr>
                <w:b/>
              </w:rPr>
            </w:pPr>
          </w:p>
        </w:tc>
        <w:tc>
          <w:tcPr>
            <w:tcW w:w="1080" w:type="dxa"/>
          </w:tcPr>
          <w:p w14:paraId="5D39E9F0" w14:textId="77777777" w:rsidR="00542CFC" w:rsidRPr="00C673FB" w:rsidRDefault="00542CFC" w:rsidP="00BD41AE">
            <w:pPr>
              <w:ind w:left="-90"/>
              <w:rPr>
                <w:b/>
              </w:rPr>
            </w:pPr>
          </w:p>
        </w:tc>
        <w:tc>
          <w:tcPr>
            <w:tcW w:w="1350" w:type="dxa"/>
          </w:tcPr>
          <w:p w14:paraId="11D07A27" w14:textId="77777777" w:rsidR="00542CFC" w:rsidRPr="00C673FB" w:rsidRDefault="00542CFC" w:rsidP="00BD41AE">
            <w:pPr>
              <w:ind w:left="-90"/>
              <w:rPr>
                <w:b/>
              </w:rPr>
            </w:pPr>
          </w:p>
        </w:tc>
        <w:tc>
          <w:tcPr>
            <w:tcW w:w="1170" w:type="dxa"/>
          </w:tcPr>
          <w:p w14:paraId="05EAD51B" w14:textId="77777777" w:rsidR="00542CFC" w:rsidRPr="00C673FB" w:rsidRDefault="00542CFC" w:rsidP="00BD41AE">
            <w:pPr>
              <w:ind w:left="-90"/>
              <w:rPr>
                <w:b/>
              </w:rPr>
            </w:pPr>
          </w:p>
        </w:tc>
      </w:tr>
      <w:tr w:rsidR="00542CFC" w:rsidRPr="005B7FC2" w14:paraId="52762FD0" w14:textId="77777777" w:rsidTr="00BD41AE">
        <w:trPr>
          <w:trHeight w:val="288"/>
          <w:jc w:val="center"/>
        </w:trPr>
        <w:tc>
          <w:tcPr>
            <w:tcW w:w="2137" w:type="dxa"/>
          </w:tcPr>
          <w:p w14:paraId="5C9F3CE3" w14:textId="206D058F" w:rsidR="00542CFC" w:rsidRPr="000E1D1F" w:rsidRDefault="00C10E92" w:rsidP="00BD41AE">
            <w:pPr>
              <w:ind w:left="-90"/>
              <w:jc w:val="center"/>
            </w:pPr>
            <w:r>
              <w:t>Maryam Fatima</w:t>
            </w:r>
          </w:p>
        </w:tc>
        <w:tc>
          <w:tcPr>
            <w:tcW w:w="990" w:type="dxa"/>
          </w:tcPr>
          <w:p w14:paraId="63EFC0B5" w14:textId="4BF772F6" w:rsidR="00542CFC" w:rsidRPr="000E1D1F" w:rsidRDefault="00C10E92" w:rsidP="00BD41AE">
            <w:pPr>
              <w:ind w:left="-90"/>
              <w:jc w:val="center"/>
            </w:pPr>
            <w:r>
              <w:t>290479</w:t>
            </w:r>
          </w:p>
        </w:tc>
        <w:tc>
          <w:tcPr>
            <w:tcW w:w="1463" w:type="dxa"/>
          </w:tcPr>
          <w:p w14:paraId="7FC0BD56" w14:textId="77777777" w:rsidR="00542CFC" w:rsidRPr="00C673FB" w:rsidRDefault="00542CFC" w:rsidP="00BD41AE">
            <w:pPr>
              <w:ind w:left="-90"/>
              <w:rPr>
                <w:b/>
              </w:rPr>
            </w:pPr>
          </w:p>
        </w:tc>
        <w:tc>
          <w:tcPr>
            <w:tcW w:w="1800" w:type="dxa"/>
          </w:tcPr>
          <w:p w14:paraId="202C876D" w14:textId="77777777" w:rsidR="00542CFC" w:rsidRPr="00C673FB" w:rsidRDefault="00542CFC" w:rsidP="00BD41AE">
            <w:pPr>
              <w:ind w:left="-90"/>
              <w:rPr>
                <w:b/>
              </w:rPr>
            </w:pPr>
          </w:p>
        </w:tc>
        <w:tc>
          <w:tcPr>
            <w:tcW w:w="1350" w:type="dxa"/>
          </w:tcPr>
          <w:p w14:paraId="67542BC0" w14:textId="77777777" w:rsidR="00542CFC" w:rsidRPr="00C673FB" w:rsidRDefault="00542CFC" w:rsidP="00BD41AE">
            <w:pPr>
              <w:ind w:left="-90"/>
              <w:rPr>
                <w:b/>
              </w:rPr>
            </w:pPr>
          </w:p>
        </w:tc>
        <w:tc>
          <w:tcPr>
            <w:tcW w:w="1080" w:type="dxa"/>
          </w:tcPr>
          <w:p w14:paraId="231F45B6" w14:textId="77777777" w:rsidR="00542CFC" w:rsidRPr="00C673FB" w:rsidRDefault="00542CFC" w:rsidP="00BD41AE">
            <w:pPr>
              <w:ind w:left="-90"/>
              <w:rPr>
                <w:b/>
              </w:rPr>
            </w:pPr>
          </w:p>
        </w:tc>
        <w:tc>
          <w:tcPr>
            <w:tcW w:w="1350" w:type="dxa"/>
          </w:tcPr>
          <w:p w14:paraId="01C20C3F" w14:textId="77777777" w:rsidR="00542CFC" w:rsidRPr="00C673FB" w:rsidRDefault="00542CFC" w:rsidP="00BD41AE">
            <w:pPr>
              <w:ind w:left="-90"/>
              <w:rPr>
                <w:b/>
              </w:rPr>
            </w:pPr>
          </w:p>
        </w:tc>
        <w:tc>
          <w:tcPr>
            <w:tcW w:w="1170" w:type="dxa"/>
          </w:tcPr>
          <w:p w14:paraId="0C5C780D" w14:textId="77777777" w:rsidR="00542CFC" w:rsidRPr="00C673FB" w:rsidRDefault="00542CFC" w:rsidP="00BD41AE">
            <w:pPr>
              <w:ind w:left="-90"/>
              <w:rPr>
                <w:b/>
              </w:rPr>
            </w:pPr>
          </w:p>
        </w:tc>
      </w:tr>
    </w:tbl>
    <w:p w14:paraId="1B152C07" w14:textId="77777777" w:rsidR="007D2413" w:rsidRPr="00E458FF" w:rsidRDefault="007D2413" w:rsidP="007D2413">
      <w:pPr>
        <w:rPr>
          <w:b/>
        </w:rPr>
      </w:pPr>
    </w:p>
    <w:p w14:paraId="1646BB33" w14:textId="77777777" w:rsidR="007D2413" w:rsidRPr="00E458FF" w:rsidRDefault="007D2413" w:rsidP="007D2413"/>
    <w:p w14:paraId="32883EE9" w14:textId="77777777" w:rsidR="007D2413" w:rsidRPr="00E458FF" w:rsidRDefault="007D2413" w:rsidP="007D2413"/>
    <w:p w14:paraId="2FE25101" w14:textId="77777777" w:rsidR="007D2413" w:rsidRDefault="007D2413" w:rsidP="007D2413"/>
    <w:p w14:paraId="184A5D78" w14:textId="77777777" w:rsidR="00D77DA2" w:rsidRDefault="00D77DA2" w:rsidP="007D2413"/>
    <w:p w14:paraId="77F090B8" w14:textId="77777777" w:rsidR="00D77DA2" w:rsidRDefault="00D77DA2" w:rsidP="007D2413"/>
    <w:p w14:paraId="62ECD1A9" w14:textId="77777777" w:rsidR="00D77DA2" w:rsidRDefault="00D77DA2" w:rsidP="007D2413"/>
    <w:p w14:paraId="3234331C" w14:textId="77777777" w:rsidR="00D77DA2" w:rsidRDefault="00D77DA2" w:rsidP="007D2413"/>
    <w:p w14:paraId="17999689" w14:textId="77777777" w:rsidR="00D77DA2" w:rsidRDefault="00D77DA2" w:rsidP="007D2413"/>
    <w:p w14:paraId="7A30C5AE" w14:textId="77777777" w:rsidR="00D77DA2" w:rsidRDefault="00D77DA2" w:rsidP="007D2413"/>
    <w:p w14:paraId="3C1CA217" w14:textId="77777777" w:rsidR="00D77DA2" w:rsidRDefault="00D77DA2" w:rsidP="007D2413"/>
    <w:p w14:paraId="31832C31" w14:textId="77777777" w:rsidR="00D77DA2" w:rsidRDefault="00D77DA2" w:rsidP="007D2413"/>
    <w:p w14:paraId="1043137E" w14:textId="77777777" w:rsidR="00D77DA2" w:rsidRDefault="00D77DA2" w:rsidP="007D2413"/>
    <w:p w14:paraId="784F8B62" w14:textId="77777777" w:rsidR="00D77DA2" w:rsidRDefault="00D77DA2" w:rsidP="007D2413"/>
    <w:p w14:paraId="1EA31ACD" w14:textId="77777777" w:rsidR="00D77DA2" w:rsidRDefault="00D77DA2" w:rsidP="007D2413"/>
    <w:p w14:paraId="7247E909" w14:textId="77777777" w:rsidR="00D77DA2" w:rsidRDefault="00D77DA2" w:rsidP="007D2413"/>
    <w:p w14:paraId="4BC3F1CF" w14:textId="77777777" w:rsidR="00D77DA2" w:rsidRDefault="00D77DA2" w:rsidP="007D2413"/>
    <w:p w14:paraId="37206FA3" w14:textId="77777777" w:rsidR="00D77DA2" w:rsidRDefault="00D77DA2" w:rsidP="007D2413"/>
    <w:p w14:paraId="72678718" w14:textId="77777777" w:rsidR="00D77DA2" w:rsidRPr="00E458FF" w:rsidRDefault="00D77DA2" w:rsidP="007D2413"/>
    <w:p w14:paraId="08B69D7B" w14:textId="77777777" w:rsidR="007D2413" w:rsidRPr="00E458FF" w:rsidRDefault="007D2413" w:rsidP="007D2413"/>
    <w:p w14:paraId="60C4319A" w14:textId="77777777" w:rsidR="007D2413" w:rsidRPr="00E458FF" w:rsidRDefault="007D2413" w:rsidP="007D2413"/>
    <w:p w14:paraId="61AFCA71" w14:textId="77777777" w:rsidR="007D2413" w:rsidRDefault="007D2413" w:rsidP="007B0F9B">
      <w:pPr>
        <w:rPr>
          <w:b/>
          <w:u w:val="single"/>
        </w:rPr>
      </w:pPr>
    </w:p>
    <w:p w14:paraId="2FF647AA" w14:textId="77777777" w:rsidR="0011427A" w:rsidRDefault="0011427A" w:rsidP="007B0F9B">
      <w:r w:rsidRPr="00322384">
        <w:rPr>
          <w:b/>
          <w:u w:val="single"/>
        </w:rPr>
        <w:t xml:space="preserve">Objective: </w:t>
      </w:r>
      <w:r w:rsidR="00544A97" w:rsidRPr="00322384">
        <w:t>The aim of this lab is to use</w:t>
      </w:r>
      <w:r w:rsidR="00322384" w:rsidRPr="00322384">
        <w:t xml:space="preserve"> loops</w:t>
      </w:r>
      <w:r w:rsidR="00214954">
        <w:t xml:space="preserve"> and arrays</w:t>
      </w:r>
      <w:r w:rsidR="00322384" w:rsidRPr="00322384">
        <w:t xml:space="preserve"> for </w:t>
      </w:r>
      <w:r w:rsidR="00544A97" w:rsidRPr="00322384">
        <w:t xml:space="preserve">data </w:t>
      </w:r>
      <w:r w:rsidR="006A4A70" w:rsidRPr="00322384">
        <w:t>manipulation</w:t>
      </w:r>
      <w:r w:rsidR="00544A97" w:rsidRPr="00322384">
        <w:t>.</w:t>
      </w:r>
    </w:p>
    <w:p w14:paraId="16280CD7" w14:textId="77777777" w:rsidR="007245E9" w:rsidRDefault="007245E9" w:rsidP="007245E9"/>
    <w:p w14:paraId="198163E8" w14:textId="77777777" w:rsidR="007245E9" w:rsidRDefault="007245E9" w:rsidP="007245E9">
      <w:pPr>
        <w:autoSpaceDE w:val="0"/>
        <w:autoSpaceDN w:val="0"/>
        <w:adjustRightInd w:val="0"/>
        <w:jc w:val="both"/>
      </w:pPr>
      <w:r w:rsidRPr="007245E9">
        <w:rPr>
          <w:b/>
          <w:bCs/>
        </w:rPr>
        <w:t>Implementing a loop</w:t>
      </w:r>
      <w:r w:rsidRPr="003D418A">
        <w:rPr>
          <w:bCs/>
        </w:rPr>
        <w:t xml:space="preserve">: </w:t>
      </w:r>
    </w:p>
    <w:p w14:paraId="13E27FEB" w14:textId="77777777" w:rsidR="007245E9" w:rsidRDefault="007245E9" w:rsidP="007245E9"/>
    <w:p w14:paraId="73521C88" w14:textId="77777777" w:rsidR="007245E9" w:rsidRDefault="007245E9" w:rsidP="007245E9">
      <w:proofErr w:type="gramStart"/>
      <w:r>
        <w:t>Mov  ecx</w:t>
      </w:r>
      <w:proofErr w:type="gramEnd"/>
      <w:r>
        <w:t>,10</w:t>
      </w:r>
      <w:r w:rsidR="00ED599E">
        <w:t xml:space="preserve"> //</w:t>
      </w:r>
      <w:proofErr w:type="spellStart"/>
      <w:r w:rsidR="00ED599E">
        <w:t>Exceutes</w:t>
      </w:r>
      <w:proofErr w:type="spellEnd"/>
      <w:r w:rsidR="00ED599E">
        <w:t xml:space="preserve"> loop 10 times</w:t>
      </w:r>
    </w:p>
    <w:p w14:paraId="301D7628" w14:textId="77777777" w:rsidR="007245E9" w:rsidRDefault="007245E9" w:rsidP="007245E9">
      <w:proofErr w:type="spellStart"/>
      <w:r>
        <w:t>mylabel</w:t>
      </w:r>
      <w:proofErr w:type="spellEnd"/>
      <w:r>
        <w:t xml:space="preserve">: </w:t>
      </w:r>
      <w:r w:rsidR="00ED599E">
        <w:t xml:space="preserve">  // loop lab, </w:t>
      </w:r>
      <w:proofErr w:type="gramStart"/>
      <w:r w:rsidR="00ED599E">
        <w:t>You</w:t>
      </w:r>
      <w:proofErr w:type="gramEnd"/>
      <w:r w:rsidR="00ED599E">
        <w:t xml:space="preserve"> can change </w:t>
      </w:r>
      <w:proofErr w:type="spellStart"/>
      <w:r w:rsidR="00ED599E">
        <w:t>laber</w:t>
      </w:r>
      <w:proofErr w:type="spellEnd"/>
      <w:r w:rsidR="00ED599E">
        <w:t xml:space="preserve"> name</w:t>
      </w:r>
    </w:p>
    <w:p w14:paraId="754AB3F8" w14:textId="77777777" w:rsidR="007245E9" w:rsidRDefault="007245E9" w:rsidP="007245E9">
      <w:proofErr w:type="spellStart"/>
      <w:r>
        <w:t>calldoSomething</w:t>
      </w:r>
      <w:proofErr w:type="spellEnd"/>
      <w:r w:rsidR="00ED599E">
        <w:t xml:space="preserve"> //loop body</w:t>
      </w:r>
    </w:p>
    <w:p w14:paraId="4DE73052" w14:textId="77777777" w:rsidR="007245E9" w:rsidRDefault="00ED599E" w:rsidP="007245E9">
      <w:proofErr w:type="gramStart"/>
      <w:r>
        <w:t xml:space="preserve">loop  </w:t>
      </w:r>
      <w:proofErr w:type="spellStart"/>
      <w:r>
        <w:t>mylabel</w:t>
      </w:r>
      <w:proofErr w:type="spellEnd"/>
      <w:proofErr w:type="gramEnd"/>
      <w:r>
        <w:t xml:space="preserve">  //loop</w:t>
      </w:r>
    </w:p>
    <w:p w14:paraId="3935A41D" w14:textId="77777777" w:rsidR="00ED599E" w:rsidRDefault="00ED599E" w:rsidP="007245E9"/>
    <w:p w14:paraId="59E5BCB5" w14:textId="77777777" w:rsidR="00ED599E" w:rsidRDefault="00ED599E" w:rsidP="007245E9">
      <w:r>
        <w:t>Example</w:t>
      </w:r>
    </w:p>
    <w:p w14:paraId="5D85533A" w14:textId="77777777" w:rsidR="00ED599E" w:rsidRDefault="00ED599E" w:rsidP="007245E9">
      <w:r>
        <w:rPr>
          <w:noProof/>
        </w:rPr>
        <w:drawing>
          <wp:inline distT="0" distB="0" distL="0" distR="0" wp14:anchorId="77A24073" wp14:editId="268F60C8">
            <wp:extent cx="1171575" cy="752475"/>
            <wp:effectExtent l="1905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a:srcRect/>
                    <a:stretch>
                      <a:fillRect/>
                    </a:stretch>
                  </pic:blipFill>
                  <pic:spPr bwMode="auto">
                    <a:xfrm>
                      <a:off x="0" y="0"/>
                      <a:ext cx="1171575" cy="752475"/>
                    </a:xfrm>
                    <a:prstGeom prst="rect">
                      <a:avLst/>
                    </a:prstGeom>
                    <a:noFill/>
                    <a:ln w="9525">
                      <a:noFill/>
                      <a:miter lim="800000"/>
                      <a:headEnd/>
                      <a:tailEnd/>
                    </a:ln>
                  </pic:spPr>
                </pic:pic>
              </a:graphicData>
            </a:graphic>
          </wp:inline>
        </w:drawing>
      </w:r>
    </w:p>
    <w:p w14:paraId="5ED6D25A" w14:textId="77777777" w:rsidR="00ED599E" w:rsidRDefault="00ED599E" w:rsidP="007245E9"/>
    <w:p w14:paraId="7250B151" w14:textId="77777777" w:rsidR="007245E9" w:rsidRDefault="007245E9" w:rsidP="007245E9">
      <w:r>
        <w:t xml:space="preserve">The </w:t>
      </w:r>
      <w:proofErr w:type="spellStart"/>
      <w:r>
        <w:t>ecx</w:t>
      </w:r>
      <w:proofErr w:type="spellEnd"/>
      <w:r>
        <w:t xml:space="preserve"> register is automatically decremented and tested by the loop instruction. The loop </w:t>
      </w:r>
    </w:p>
    <w:p w14:paraId="1CAF5C7A" w14:textId="77777777" w:rsidR="007245E9" w:rsidRDefault="007245E9" w:rsidP="007245E9">
      <w:r>
        <w:t xml:space="preserve">terminates when </w:t>
      </w:r>
      <w:proofErr w:type="spellStart"/>
      <w:r>
        <w:t>ecx</w:t>
      </w:r>
      <w:proofErr w:type="spellEnd"/>
      <w:r>
        <w:t xml:space="preserve"> becomes 0. To make this a true for loop, another test is required before </w:t>
      </w:r>
    </w:p>
    <w:p w14:paraId="0E7B651A" w14:textId="77777777" w:rsidR="00222EB0" w:rsidRDefault="007245E9" w:rsidP="00363E07">
      <w:pPr>
        <w:rPr>
          <w:bCs/>
        </w:rPr>
      </w:pPr>
      <w:r>
        <w:t xml:space="preserve">entering the loop. Be sure that the loop body doesn't mess up </w:t>
      </w:r>
      <w:proofErr w:type="spellStart"/>
      <w:r>
        <w:t>ecx</w:t>
      </w:r>
      <w:proofErr w:type="spellEnd"/>
      <w:r>
        <w:t xml:space="preserve">. </w:t>
      </w:r>
      <w:r>
        <w:cr/>
      </w:r>
    </w:p>
    <w:p w14:paraId="2EE25370" w14:textId="77777777" w:rsidR="0001355D" w:rsidRDefault="0001355D" w:rsidP="0001355D">
      <w:pPr>
        <w:autoSpaceDE w:val="0"/>
        <w:autoSpaceDN w:val="0"/>
        <w:adjustRightInd w:val="0"/>
        <w:rPr>
          <w:rFonts w:ascii="Times-Roman" w:eastAsiaTheme="minorHAnsi" w:hAnsi="Times-Roman" w:cs="Times-Roman"/>
          <w:color w:val="231F20"/>
          <w:sz w:val="20"/>
          <w:szCs w:val="20"/>
        </w:rPr>
      </w:pPr>
    </w:p>
    <w:p w14:paraId="3BA7C3FB" w14:textId="77777777" w:rsidR="0093298A" w:rsidRPr="0082469E" w:rsidRDefault="0093298A" w:rsidP="0093298A">
      <w:pPr>
        <w:jc w:val="both"/>
        <w:outlineLvl w:val="0"/>
        <w:rPr>
          <w:rFonts w:ascii="Arial" w:hAnsi="Arial" w:cs="Arial"/>
          <w:b/>
        </w:rPr>
      </w:pPr>
      <w:r w:rsidRPr="0082469E">
        <w:rPr>
          <w:rFonts w:ascii="Arial" w:hAnsi="Arial" w:cs="Arial"/>
          <w:b/>
        </w:rPr>
        <w:t xml:space="preserve">Register indirect </w:t>
      </w:r>
      <w:r w:rsidR="00ED599E">
        <w:rPr>
          <w:rFonts w:ascii="Arial" w:hAnsi="Arial" w:cs="Arial"/>
          <w:b/>
        </w:rPr>
        <w:t>addressing</w:t>
      </w:r>
    </w:p>
    <w:p w14:paraId="2E165B49" w14:textId="77777777" w:rsidR="0093298A" w:rsidRDefault="0093298A" w:rsidP="00375D74">
      <w:r w:rsidRPr="00375D74">
        <w:t>Access memory through address in a register</w:t>
      </w:r>
      <w:r w:rsidR="00375D74" w:rsidRPr="00375D74">
        <w:t>. A processor register is used to hold the address of a memory location where the operand is placed. </w:t>
      </w:r>
    </w:p>
    <w:p w14:paraId="2AB8D6F6" w14:textId="77777777" w:rsidR="00375D74" w:rsidRPr="00375D74" w:rsidRDefault="00375D74" w:rsidP="00375D74">
      <w:pPr>
        <w:rPr>
          <w:b/>
        </w:rPr>
      </w:pPr>
      <w:r w:rsidRPr="00375D74">
        <w:rPr>
          <w:rFonts w:ascii="Arial" w:hAnsi="Arial" w:cs="Arial"/>
          <w:b/>
        </w:rPr>
        <w:t>Examples:</w:t>
      </w:r>
    </w:p>
    <w:p w14:paraId="101B743C" w14:textId="77777777" w:rsidR="00375D74" w:rsidRDefault="00375D74" w:rsidP="00375D74">
      <w:r w:rsidRPr="00375D74">
        <w:t xml:space="preserve">Load R3, </w:t>
      </w:r>
      <w:r>
        <w:t>[</w:t>
      </w:r>
      <w:r w:rsidRPr="00375D74">
        <w:t>R2</w:t>
      </w:r>
      <w:r>
        <w:t>]</w:t>
      </w:r>
      <w:r w:rsidRPr="00375D74">
        <w:t xml:space="preserve">   </w:t>
      </w:r>
    </w:p>
    <w:p w14:paraId="0846E59C" w14:textId="77777777" w:rsidR="00375D74" w:rsidRPr="00375D74" w:rsidRDefault="00375D74" w:rsidP="00375D74">
      <w:r>
        <w:rPr>
          <w:noProof/>
        </w:rPr>
        <w:drawing>
          <wp:inline distT="0" distB="0" distL="0" distR="0" wp14:anchorId="6580ACCC" wp14:editId="14720DA4">
            <wp:extent cx="3347357" cy="2743200"/>
            <wp:effectExtent l="57150" t="57150" r="62593" b="571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3347357" cy="27432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E353E9" w14:textId="77777777" w:rsidR="0093298A" w:rsidRDefault="0093298A" w:rsidP="0093298A">
      <w:pPr>
        <w:jc w:val="both"/>
        <w:outlineLvl w:val="0"/>
        <w:rPr>
          <w:rFonts w:ascii="Arial" w:hAnsi="Arial" w:cs="Arial"/>
        </w:rPr>
      </w:pPr>
    </w:p>
    <w:p w14:paraId="0616DB01" w14:textId="77777777" w:rsidR="0093298A" w:rsidRPr="00433223" w:rsidRDefault="0093298A" w:rsidP="0093298A">
      <w:pPr>
        <w:jc w:val="both"/>
        <w:outlineLvl w:val="0"/>
        <w:rPr>
          <w:rFonts w:ascii="Arial" w:hAnsi="Arial" w:cs="Arial"/>
        </w:rPr>
      </w:pPr>
      <w:r w:rsidRPr="00433223">
        <w:rPr>
          <w:rFonts w:ascii="Arial" w:hAnsi="Arial" w:cs="Arial"/>
        </w:rPr>
        <w:lastRenderedPageBreak/>
        <w:t>mov [</w:t>
      </w:r>
      <w:proofErr w:type="spellStart"/>
      <w:r w:rsidRPr="00433223">
        <w:rPr>
          <w:rFonts w:ascii="Arial" w:hAnsi="Arial" w:cs="Arial"/>
        </w:rPr>
        <w:t>esi</w:t>
      </w:r>
      <w:proofErr w:type="spellEnd"/>
      <w:r w:rsidRPr="00433223">
        <w:rPr>
          <w:rFonts w:ascii="Arial" w:hAnsi="Arial" w:cs="Arial"/>
        </w:rPr>
        <w:t xml:space="preserve">],25 </w:t>
      </w:r>
    </w:p>
    <w:p w14:paraId="35DC622C" w14:textId="77777777" w:rsidR="0093298A" w:rsidRPr="00433223" w:rsidRDefault="0093298A" w:rsidP="0093298A">
      <w:pPr>
        <w:jc w:val="both"/>
        <w:outlineLvl w:val="0"/>
        <w:rPr>
          <w:rFonts w:ascii="Arial" w:hAnsi="Arial" w:cs="Arial"/>
        </w:rPr>
      </w:pPr>
      <w:r w:rsidRPr="00433223">
        <w:rPr>
          <w:rFonts w:ascii="Arial" w:hAnsi="Arial" w:cs="Arial"/>
        </w:rPr>
        <w:t>add [</w:t>
      </w:r>
      <w:proofErr w:type="spellStart"/>
      <w:r w:rsidRPr="00433223">
        <w:rPr>
          <w:rFonts w:ascii="Arial" w:hAnsi="Arial" w:cs="Arial"/>
        </w:rPr>
        <w:t>eax</w:t>
      </w:r>
      <w:proofErr w:type="spellEnd"/>
      <w:proofErr w:type="gramStart"/>
      <w:r w:rsidRPr="00433223">
        <w:rPr>
          <w:rFonts w:ascii="Arial" w:hAnsi="Arial" w:cs="Arial"/>
        </w:rPr>
        <w:t>],</w:t>
      </w:r>
      <w:proofErr w:type="spellStart"/>
      <w:r w:rsidRPr="00433223">
        <w:rPr>
          <w:rFonts w:ascii="Arial" w:hAnsi="Arial" w:cs="Arial"/>
        </w:rPr>
        <w:t>ebx</w:t>
      </w:r>
      <w:proofErr w:type="spellEnd"/>
      <w:proofErr w:type="gramEnd"/>
    </w:p>
    <w:p w14:paraId="62AEFD49" w14:textId="77777777" w:rsidR="0093298A" w:rsidRPr="00433223" w:rsidRDefault="0093298A" w:rsidP="0093298A">
      <w:pPr>
        <w:jc w:val="both"/>
        <w:outlineLvl w:val="0"/>
        <w:rPr>
          <w:rFonts w:ascii="Arial" w:hAnsi="Arial" w:cs="Arial"/>
        </w:rPr>
      </w:pPr>
      <w:r w:rsidRPr="00433223">
        <w:rPr>
          <w:rFonts w:ascii="Arial" w:hAnsi="Arial" w:cs="Arial"/>
        </w:rPr>
        <w:t>mov</w:t>
      </w:r>
      <w:r w:rsidR="00ED599E">
        <w:rPr>
          <w:rFonts w:ascii="Arial" w:hAnsi="Arial" w:cs="Arial"/>
        </w:rPr>
        <w:t xml:space="preserve"> </w:t>
      </w:r>
      <w:proofErr w:type="spellStart"/>
      <w:proofErr w:type="gramStart"/>
      <w:r w:rsidRPr="00433223">
        <w:rPr>
          <w:rFonts w:ascii="Arial" w:hAnsi="Arial" w:cs="Arial"/>
        </w:rPr>
        <w:t>eax</w:t>
      </w:r>
      <w:proofErr w:type="spellEnd"/>
      <w:r w:rsidRPr="00433223">
        <w:rPr>
          <w:rFonts w:ascii="Arial" w:hAnsi="Arial" w:cs="Arial"/>
        </w:rPr>
        <w:t>,[</w:t>
      </w:r>
      <w:proofErr w:type="spellStart"/>
      <w:proofErr w:type="gramEnd"/>
      <w:r w:rsidRPr="00433223">
        <w:rPr>
          <w:rFonts w:ascii="Arial" w:hAnsi="Arial" w:cs="Arial"/>
        </w:rPr>
        <w:t>edi</w:t>
      </w:r>
      <w:proofErr w:type="spellEnd"/>
      <w:r w:rsidRPr="00433223">
        <w:rPr>
          <w:rFonts w:ascii="Arial" w:hAnsi="Arial" w:cs="Arial"/>
        </w:rPr>
        <w:t xml:space="preserve">] </w:t>
      </w:r>
    </w:p>
    <w:p w14:paraId="6E37C869" w14:textId="77777777" w:rsidR="00375D74" w:rsidRDefault="0093298A" w:rsidP="0093298A">
      <w:pPr>
        <w:jc w:val="both"/>
        <w:outlineLvl w:val="0"/>
        <w:rPr>
          <w:rFonts w:ascii="Arial" w:hAnsi="Arial" w:cs="Arial"/>
        </w:rPr>
      </w:pPr>
      <w:r w:rsidRPr="00433223">
        <w:rPr>
          <w:rFonts w:ascii="Arial" w:hAnsi="Arial" w:cs="Arial"/>
        </w:rPr>
        <w:t xml:space="preserve">Brackets </w:t>
      </w:r>
      <w:proofErr w:type="gramStart"/>
      <w:r w:rsidRPr="00433223">
        <w:rPr>
          <w:rFonts w:ascii="Arial" w:hAnsi="Arial" w:cs="Arial"/>
        </w:rPr>
        <w:t>[ ]</w:t>
      </w:r>
      <w:proofErr w:type="gramEnd"/>
      <w:r w:rsidRPr="00433223">
        <w:rPr>
          <w:rFonts w:ascii="Arial" w:hAnsi="Arial" w:cs="Arial"/>
        </w:rPr>
        <w:t xml:space="preserve"> mean "memory referenced by the address in". </w:t>
      </w:r>
    </w:p>
    <w:p w14:paraId="6D105DC0" w14:textId="77777777" w:rsidR="0093298A" w:rsidRPr="00375D74" w:rsidRDefault="0093298A" w:rsidP="0093298A">
      <w:pPr>
        <w:jc w:val="both"/>
        <w:outlineLvl w:val="0"/>
        <w:rPr>
          <w:rFonts w:ascii="Arial" w:hAnsi="Arial" w:cs="Arial"/>
          <w:color w:val="FF0000"/>
        </w:rPr>
      </w:pPr>
      <w:r w:rsidRPr="00375D74">
        <w:rPr>
          <w:rFonts w:ascii="Arial" w:hAnsi="Arial" w:cs="Arial"/>
          <w:color w:val="FF0000"/>
        </w:rPr>
        <w:t>Note that the following</w:t>
      </w:r>
      <w:r w:rsidR="00375D74" w:rsidRPr="00375D74">
        <w:rPr>
          <w:rFonts w:ascii="Arial" w:hAnsi="Arial" w:cs="Arial"/>
          <w:color w:val="FF0000"/>
        </w:rPr>
        <w:t xml:space="preserve"> </w:t>
      </w:r>
      <w:r w:rsidRPr="00375D74">
        <w:rPr>
          <w:rFonts w:ascii="Arial" w:hAnsi="Arial" w:cs="Arial"/>
          <w:color w:val="FF0000"/>
        </w:rPr>
        <w:t xml:space="preserve">instruction is invalid because it attempts to add memory to memory: </w:t>
      </w:r>
    </w:p>
    <w:p w14:paraId="27E98776" w14:textId="77777777" w:rsidR="0093298A" w:rsidRDefault="0093298A" w:rsidP="0093298A">
      <w:pPr>
        <w:jc w:val="both"/>
        <w:outlineLvl w:val="0"/>
        <w:rPr>
          <w:rFonts w:ascii="Arial" w:hAnsi="Arial" w:cs="Arial"/>
          <w:color w:val="FF0000"/>
        </w:rPr>
      </w:pPr>
      <w:r w:rsidRPr="00375D74">
        <w:rPr>
          <w:rFonts w:ascii="Arial" w:hAnsi="Arial" w:cs="Arial"/>
          <w:color w:val="FF0000"/>
        </w:rPr>
        <w:t>add [</w:t>
      </w:r>
      <w:proofErr w:type="spellStart"/>
      <w:r w:rsidRPr="00375D74">
        <w:rPr>
          <w:rFonts w:ascii="Arial" w:hAnsi="Arial" w:cs="Arial"/>
          <w:color w:val="FF0000"/>
        </w:rPr>
        <w:t>eax</w:t>
      </w:r>
      <w:proofErr w:type="spellEnd"/>
      <w:proofErr w:type="gramStart"/>
      <w:r w:rsidRPr="00375D74">
        <w:rPr>
          <w:rFonts w:ascii="Arial" w:hAnsi="Arial" w:cs="Arial"/>
          <w:color w:val="FF0000"/>
        </w:rPr>
        <w:t>],[</w:t>
      </w:r>
      <w:proofErr w:type="spellStart"/>
      <w:proofErr w:type="gramEnd"/>
      <w:r w:rsidRPr="00375D74">
        <w:rPr>
          <w:rFonts w:ascii="Arial" w:hAnsi="Arial" w:cs="Arial"/>
          <w:color w:val="FF0000"/>
        </w:rPr>
        <w:t>edi</w:t>
      </w:r>
      <w:proofErr w:type="spellEnd"/>
      <w:r w:rsidRPr="00375D74">
        <w:rPr>
          <w:rFonts w:ascii="Arial" w:hAnsi="Arial" w:cs="Arial"/>
          <w:color w:val="FF0000"/>
        </w:rPr>
        <w:t>]</w:t>
      </w:r>
    </w:p>
    <w:p w14:paraId="44FE8552" w14:textId="77777777" w:rsidR="00392A80" w:rsidRDefault="00392A80" w:rsidP="0093298A">
      <w:pPr>
        <w:jc w:val="both"/>
        <w:outlineLvl w:val="0"/>
        <w:rPr>
          <w:rFonts w:ascii="Arial" w:hAnsi="Arial" w:cs="Arial"/>
          <w:color w:val="FF0000"/>
        </w:rPr>
      </w:pPr>
    </w:p>
    <w:p w14:paraId="734D7141" w14:textId="77777777" w:rsidR="00375D74" w:rsidRPr="00375D74" w:rsidRDefault="00392A80" w:rsidP="0093298A">
      <w:pPr>
        <w:jc w:val="both"/>
        <w:outlineLvl w:val="0"/>
        <w:rPr>
          <w:rFonts w:ascii="Arial" w:hAnsi="Arial" w:cs="Arial"/>
          <w:color w:val="FF0000"/>
        </w:rPr>
      </w:pPr>
      <w:r>
        <w:rPr>
          <w:rFonts w:ascii="Arial" w:hAnsi="Arial" w:cs="Arial"/>
          <w:noProof/>
          <w:color w:val="FF0000"/>
        </w:rPr>
        <w:drawing>
          <wp:inline distT="0" distB="0" distL="0" distR="0" wp14:anchorId="768205E5" wp14:editId="752920AB">
            <wp:extent cx="4800600" cy="60960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4800600" cy="609600"/>
                    </a:xfrm>
                    <a:prstGeom prst="rect">
                      <a:avLst/>
                    </a:prstGeom>
                    <a:noFill/>
                    <a:ln w="9525">
                      <a:noFill/>
                      <a:miter lim="800000"/>
                      <a:headEnd/>
                      <a:tailEnd/>
                    </a:ln>
                  </pic:spPr>
                </pic:pic>
              </a:graphicData>
            </a:graphic>
          </wp:inline>
        </w:drawing>
      </w:r>
    </w:p>
    <w:p w14:paraId="7CFEBBFA" w14:textId="77777777" w:rsidR="00BB6A9F" w:rsidRDefault="00375D74" w:rsidP="007C7042">
      <w:pPr>
        <w:outlineLvl w:val="0"/>
      </w:pPr>
      <w:r>
        <w:rPr>
          <w:noProof/>
        </w:rPr>
        <w:drawing>
          <wp:inline distT="0" distB="0" distL="0" distR="0" wp14:anchorId="45D73156" wp14:editId="6B8C9BC3">
            <wp:extent cx="2886075" cy="781050"/>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2886075" cy="781050"/>
                    </a:xfrm>
                    <a:prstGeom prst="rect">
                      <a:avLst/>
                    </a:prstGeom>
                    <a:noFill/>
                    <a:ln w="9525">
                      <a:noFill/>
                      <a:miter lim="800000"/>
                      <a:headEnd/>
                      <a:tailEnd/>
                    </a:ln>
                  </pic:spPr>
                </pic:pic>
              </a:graphicData>
            </a:graphic>
          </wp:inline>
        </w:drawing>
      </w:r>
    </w:p>
    <w:p w14:paraId="537E5F47" w14:textId="77777777" w:rsidR="00375D74" w:rsidRDefault="00375D74" w:rsidP="007C7042">
      <w:pPr>
        <w:outlineLvl w:val="0"/>
      </w:pPr>
      <w:r>
        <w:rPr>
          <w:noProof/>
        </w:rPr>
        <w:drawing>
          <wp:inline distT="0" distB="0" distL="0" distR="0" wp14:anchorId="0C407AC9" wp14:editId="20B316B6">
            <wp:extent cx="4829175" cy="59055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b="62195"/>
                    <a:stretch>
                      <a:fillRect/>
                    </a:stretch>
                  </pic:blipFill>
                  <pic:spPr bwMode="auto">
                    <a:xfrm>
                      <a:off x="0" y="0"/>
                      <a:ext cx="4829175" cy="590550"/>
                    </a:xfrm>
                    <a:prstGeom prst="rect">
                      <a:avLst/>
                    </a:prstGeom>
                    <a:noFill/>
                    <a:ln w="9525">
                      <a:noFill/>
                      <a:miter lim="800000"/>
                      <a:headEnd/>
                      <a:tailEnd/>
                    </a:ln>
                  </pic:spPr>
                </pic:pic>
              </a:graphicData>
            </a:graphic>
          </wp:inline>
        </w:drawing>
      </w:r>
    </w:p>
    <w:p w14:paraId="321A1191" w14:textId="77777777" w:rsidR="00392A80" w:rsidRDefault="00392A80" w:rsidP="007C7042">
      <w:pPr>
        <w:outlineLvl w:val="0"/>
      </w:pPr>
      <w:r>
        <w:rPr>
          <w:noProof/>
        </w:rPr>
        <w:drawing>
          <wp:inline distT="0" distB="0" distL="0" distR="0" wp14:anchorId="117B059C" wp14:editId="3792DBB5">
            <wp:extent cx="4991100" cy="44767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4991100" cy="4476750"/>
                    </a:xfrm>
                    <a:prstGeom prst="rect">
                      <a:avLst/>
                    </a:prstGeom>
                    <a:noFill/>
                    <a:ln w="9525">
                      <a:noFill/>
                      <a:miter lim="800000"/>
                      <a:headEnd/>
                      <a:tailEnd/>
                    </a:ln>
                  </pic:spPr>
                </pic:pic>
              </a:graphicData>
            </a:graphic>
          </wp:inline>
        </w:drawing>
      </w:r>
    </w:p>
    <w:p w14:paraId="2D20BB4C" w14:textId="77777777" w:rsidR="00392A80" w:rsidRDefault="00ED599E" w:rsidP="007C7042">
      <w:pPr>
        <w:outlineLvl w:val="0"/>
      </w:pPr>
      <w:r>
        <w:t>OR other ways for arrays use in code</w:t>
      </w:r>
    </w:p>
    <w:p w14:paraId="5BBE215C" w14:textId="77777777" w:rsidR="00214954" w:rsidRDefault="00214954" w:rsidP="00214954">
      <w:pPr>
        <w:pStyle w:val="ListParagraph"/>
        <w:numPr>
          <w:ilvl w:val="0"/>
          <w:numId w:val="9"/>
        </w:numPr>
        <w:outlineLvl w:val="0"/>
      </w:pPr>
      <w:r w:rsidRPr="00214954">
        <w:rPr>
          <w:noProof/>
        </w:rPr>
        <w:lastRenderedPageBreak/>
        <w:drawing>
          <wp:inline distT="0" distB="0" distL="0" distR="0" wp14:anchorId="180384C6" wp14:editId="5A09677C">
            <wp:extent cx="2962275" cy="981075"/>
            <wp:effectExtent l="19050" t="0" r="9525"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srcRect/>
                    <a:stretch>
                      <a:fillRect/>
                    </a:stretch>
                  </pic:blipFill>
                  <pic:spPr bwMode="auto">
                    <a:xfrm>
                      <a:off x="0" y="0"/>
                      <a:ext cx="2962275" cy="981075"/>
                    </a:xfrm>
                    <a:prstGeom prst="rect">
                      <a:avLst/>
                    </a:prstGeom>
                    <a:noFill/>
                    <a:ln w="9525">
                      <a:noFill/>
                      <a:miter lim="800000"/>
                      <a:headEnd/>
                      <a:tailEnd/>
                    </a:ln>
                  </pic:spPr>
                </pic:pic>
              </a:graphicData>
            </a:graphic>
          </wp:inline>
        </w:drawing>
      </w:r>
    </w:p>
    <w:p w14:paraId="28129C97" w14:textId="77777777" w:rsidR="00214954" w:rsidRDefault="00214954" w:rsidP="00214954">
      <w:pPr>
        <w:pStyle w:val="ListParagraph"/>
        <w:outlineLvl w:val="0"/>
      </w:pPr>
    </w:p>
    <w:p w14:paraId="6D0E2259" w14:textId="77777777" w:rsidR="00392A80" w:rsidRDefault="00392A80" w:rsidP="00392A80">
      <w:pPr>
        <w:pStyle w:val="ListParagraph"/>
        <w:numPr>
          <w:ilvl w:val="0"/>
          <w:numId w:val="9"/>
        </w:numPr>
        <w:outlineLvl w:val="0"/>
      </w:pPr>
      <w:r>
        <w:rPr>
          <w:noProof/>
        </w:rPr>
        <w:drawing>
          <wp:inline distT="0" distB="0" distL="0" distR="0" wp14:anchorId="35D3EBCB" wp14:editId="1E09AC3B">
            <wp:extent cx="2847975" cy="723900"/>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2847975" cy="723900"/>
                    </a:xfrm>
                    <a:prstGeom prst="rect">
                      <a:avLst/>
                    </a:prstGeom>
                    <a:noFill/>
                    <a:ln w="9525">
                      <a:noFill/>
                      <a:miter lim="800000"/>
                      <a:headEnd/>
                      <a:tailEnd/>
                    </a:ln>
                  </pic:spPr>
                </pic:pic>
              </a:graphicData>
            </a:graphic>
          </wp:inline>
        </w:drawing>
      </w:r>
    </w:p>
    <w:p w14:paraId="524893D6" w14:textId="77777777" w:rsidR="00214954" w:rsidRDefault="00214954" w:rsidP="00214954">
      <w:pPr>
        <w:pStyle w:val="ListParagraph"/>
        <w:outlineLvl w:val="0"/>
      </w:pPr>
    </w:p>
    <w:p w14:paraId="455C5AF9" w14:textId="77777777" w:rsidR="00392A80" w:rsidRDefault="00392A80" w:rsidP="00214954">
      <w:pPr>
        <w:pStyle w:val="ListParagraph"/>
        <w:numPr>
          <w:ilvl w:val="0"/>
          <w:numId w:val="9"/>
        </w:numPr>
        <w:outlineLvl w:val="0"/>
      </w:pPr>
      <w:r>
        <w:rPr>
          <w:noProof/>
        </w:rPr>
        <w:drawing>
          <wp:inline distT="0" distB="0" distL="0" distR="0" wp14:anchorId="742112F8" wp14:editId="33E1B57F">
            <wp:extent cx="1371600" cy="4476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1371600" cy="447675"/>
                    </a:xfrm>
                    <a:prstGeom prst="rect">
                      <a:avLst/>
                    </a:prstGeom>
                    <a:noFill/>
                    <a:ln w="9525">
                      <a:noFill/>
                      <a:miter lim="800000"/>
                      <a:headEnd/>
                      <a:tailEnd/>
                    </a:ln>
                  </pic:spPr>
                </pic:pic>
              </a:graphicData>
            </a:graphic>
          </wp:inline>
        </w:drawing>
      </w:r>
    </w:p>
    <w:p w14:paraId="031AE152" w14:textId="77777777" w:rsidR="00774D67" w:rsidRDefault="00774D67" w:rsidP="007C7042">
      <w:pPr>
        <w:outlineLvl w:val="0"/>
      </w:pPr>
    </w:p>
    <w:p w14:paraId="3942B89E" w14:textId="77777777" w:rsidR="00774D67" w:rsidRPr="00C75530" w:rsidRDefault="00774D67" w:rsidP="007C7042">
      <w:pPr>
        <w:outlineLvl w:val="0"/>
      </w:pPr>
    </w:p>
    <w:p w14:paraId="4FB15739" w14:textId="1397D26E" w:rsidR="005E733B" w:rsidRDefault="0011427A" w:rsidP="007D7C34">
      <w:pPr>
        <w:jc w:val="both"/>
        <w:outlineLvl w:val="0"/>
      </w:pPr>
      <w:r w:rsidRPr="00322384">
        <w:rPr>
          <w:b/>
          <w:bCs/>
        </w:rPr>
        <w:t>Exercise 1:</w:t>
      </w:r>
      <w:r w:rsidR="00D76B18">
        <w:rPr>
          <w:b/>
          <w:bCs/>
        </w:rPr>
        <w:t xml:space="preserve"> </w:t>
      </w:r>
      <w:r w:rsidR="00322384" w:rsidRPr="00322384">
        <w:t>Define</w:t>
      </w:r>
      <w:r w:rsidR="00214954">
        <w:t xml:space="preserve"> </w:t>
      </w:r>
      <w:r w:rsidR="004D4366">
        <w:t>three</w:t>
      </w:r>
      <w:r w:rsidR="004D6CF5">
        <w:t xml:space="preserve"> arrays to hold </w:t>
      </w:r>
      <w:r w:rsidR="004D4366">
        <w:t>four</w:t>
      </w:r>
      <w:r w:rsidR="00322384">
        <w:t xml:space="preserve"> one-</w:t>
      </w:r>
      <w:r w:rsidR="00214954">
        <w:t>word</w:t>
      </w:r>
      <w:r w:rsidR="00322384">
        <w:t xml:space="preserve"> integers each</w:t>
      </w:r>
      <w:r w:rsidR="005E733B">
        <w:t>. Initialize the first two with the numbers: 2</w:t>
      </w:r>
      <w:r w:rsidR="004D6CF5">
        <w:t xml:space="preserve">,3,4,5 </w:t>
      </w:r>
      <w:r w:rsidR="005E733B">
        <w:t>and 3</w:t>
      </w:r>
      <w:r w:rsidR="004D6CF5">
        <w:t>,4,5,6</w:t>
      </w:r>
      <w:r w:rsidR="00214954">
        <w:t>. Keep 3</w:t>
      </w:r>
      <w:r w:rsidR="00214954" w:rsidRPr="00214954">
        <w:rPr>
          <w:vertAlign w:val="superscript"/>
        </w:rPr>
        <w:t>rd</w:t>
      </w:r>
      <w:r w:rsidR="00214954">
        <w:t xml:space="preserve"> array uninitialized. </w:t>
      </w:r>
    </w:p>
    <w:p w14:paraId="0AF2F617" w14:textId="77777777" w:rsidR="00D76B18" w:rsidRDefault="00D76B18" w:rsidP="007D7C34">
      <w:pPr>
        <w:jc w:val="both"/>
        <w:outlineLvl w:val="0"/>
      </w:pPr>
    </w:p>
    <w:p w14:paraId="616BFDAC" w14:textId="25D787BB" w:rsidR="005E733B" w:rsidRPr="00D76B18" w:rsidRDefault="00D76B18" w:rsidP="00D76B18">
      <w:pPr>
        <w:outlineLvl w:val="0"/>
        <w:rPr>
          <w:b/>
          <w:bCs/>
          <w:u w:val="single"/>
        </w:rPr>
      </w:pPr>
      <w:r>
        <w:rPr>
          <w:b/>
          <w:bCs/>
          <w:u w:val="single"/>
        </w:rPr>
        <w:t>Defining and Initializing</w:t>
      </w:r>
      <w:r w:rsidRPr="00BE02FD">
        <w:rPr>
          <w:b/>
          <w:bCs/>
          <w:u w:val="single"/>
        </w:rPr>
        <w:t>:</w:t>
      </w:r>
    </w:p>
    <w:p w14:paraId="2FAEDB67" w14:textId="77777777" w:rsidR="00BE02FD" w:rsidRDefault="00BE02FD" w:rsidP="00BE02FD">
      <w:pPr>
        <w:outlineLvl w:val="0"/>
      </w:pPr>
      <w:r>
        <w:t xml:space="preserve">.data </w:t>
      </w:r>
    </w:p>
    <w:p w14:paraId="6223D735" w14:textId="77777777" w:rsidR="00BE02FD" w:rsidRDefault="00BE02FD" w:rsidP="00BE02FD">
      <w:pPr>
        <w:outlineLvl w:val="0"/>
      </w:pPr>
      <w:proofErr w:type="spellStart"/>
      <w:r>
        <w:t>arrayA</w:t>
      </w:r>
      <w:proofErr w:type="spellEnd"/>
      <w:r>
        <w:t xml:space="preserve"> WORD 2,3,4,5</w:t>
      </w:r>
    </w:p>
    <w:p w14:paraId="1403EF76" w14:textId="77777777" w:rsidR="00BE02FD" w:rsidRDefault="00BE02FD" w:rsidP="00BE02FD">
      <w:pPr>
        <w:outlineLvl w:val="0"/>
      </w:pPr>
      <w:proofErr w:type="spellStart"/>
      <w:r>
        <w:t>arrayB</w:t>
      </w:r>
      <w:proofErr w:type="spellEnd"/>
      <w:r>
        <w:t xml:space="preserve"> WORD 3,4,5,6</w:t>
      </w:r>
    </w:p>
    <w:p w14:paraId="76064839" w14:textId="77777777" w:rsidR="00BE02FD" w:rsidRDefault="00BE02FD" w:rsidP="00BE02FD">
      <w:pPr>
        <w:outlineLvl w:val="0"/>
      </w:pPr>
      <w:proofErr w:type="spellStart"/>
      <w:r>
        <w:t>arrayC</w:t>
      </w:r>
      <w:proofErr w:type="spellEnd"/>
      <w:r>
        <w:t xml:space="preserve"> WORD 4 DUP(?)</w:t>
      </w:r>
      <w:r>
        <w:tab/>
        <w:t>; uninitialized array</w:t>
      </w:r>
    </w:p>
    <w:p w14:paraId="3685377F" w14:textId="77777777" w:rsidR="00BE02FD" w:rsidRDefault="00BE02FD" w:rsidP="007D7C34">
      <w:pPr>
        <w:jc w:val="both"/>
        <w:outlineLvl w:val="0"/>
      </w:pPr>
    </w:p>
    <w:p w14:paraId="06EF92C5" w14:textId="77777777" w:rsidR="005E733B" w:rsidRDefault="00ED32BB" w:rsidP="007D7C34">
      <w:pPr>
        <w:jc w:val="both"/>
        <w:outlineLvl w:val="0"/>
      </w:pPr>
      <w:r w:rsidRPr="007C7042">
        <w:rPr>
          <w:b/>
          <w:bCs/>
        </w:rPr>
        <w:t>Exercise</w:t>
      </w:r>
      <w:r w:rsidR="005E733B" w:rsidRPr="007C7042">
        <w:rPr>
          <w:b/>
          <w:bCs/>
        </w:rPr>
        <w:t xml:space="preserve"> 2:</w:t>
      </w:r>
      <w:r w:rsidR="005E733B">
        <w:t xml:space="preserve"> Write code, assemble and execute it, to display the sum of each of the </w:t>
      </w:r>
      <w:r w:rsidR="00DB41D1">
        <w:t xml:space="preserve">first </w:t>
      </w:r>
      <w:r w:rsidR="005E733B">
        <w:t>two arrays in registers EAX and EBX.</w:t>
      </w:r>
      <w:r w:rsidR="00DD2940">
        <w:t xml:space="preserve"> </w:t>
      </w:r>
      <w:r w:rsidR="00805961">
        <w:t xml:space="preserve">Make use of loops for addition. </w:t>
      </w:r>
      <w:r w:rsidR="00DD2940">
        <w:t>Print the following message before the results are displayed:</w:t>
      </w:r>
    </w:p>
    <w:p w14:paraId="2FDE3688" w14:textId="49EC5F03" w:rsidR="00DD2940" w:rsidRDefault="00DD2940" w:rsidP="007D7C34">
      <w:pPr>
        <w:jc w:val="both"/>
        <w:outlineLvl w:val="0"/>
      </w:pPr>
      <w:r>
        <w:t>“</w:t>
      </w:r>
      <w:r w:rsidRPr="00DD2940">
        <w:t>1. The sums of the arrays are shown in the registers EAX and EBX:</w:t>
      </w:r>
      <w:r>
        <w:t>”</w:t>
      </w:r>
      <w:r w:rsidR="00805961">
        <w:t xml:space="preserve"> </w:t>
      </w:r>
    </w:p>
    <w:p w14:paraId="0C05D7E0" w14:textId="77777777" w:rsidR="00BE02FD" w:rsidRDefault="00BE02FD" w:rsidP="007D7C34">
      <w:pPr>
        <w:jc w:val="both"/>
        <w:outlineLvl w:val="0"/>
      </w:pPr>
    </w:p>
    <w:p w14:paraId="7ADEC443" w14:textId="64509984" w:rsidR="00B64EB8" w:rsidRDefault="00BE02FD" w:rsidP="00535A0A">
      <w:pPr>
        <w:outlineLvl w:val="0"/>
        <w:rPr>
          <w:b/>
          <w:bCs/>
          <w:u w:val="single"/>
        </w:rPr>
      </w:pPr>
      <w:r w:rsidRPr="00BE02FD">
        <w:rPr>
          <w:b/>
          <w:bCs/>
          <w:u w:val="single"/>
        </w:rPr>
        <w:t>Program:</w:t>
      </w:r>
    </w:p>
    <w:p w14:paraId="47B565D6" w14:textId="77777777" w:rsidR="00BE02FD" w:rsidRDefault="00BE02FD" w:rsidP="00BE02FD">
      <w:pPr>
        <w:outlineLvl w:val="0"/>
      </w:pPr>
      <w:r>
        <w:t>TITLE initialize three arrays</w:t>
      </w:r>
    </w:p>
    <w:p w14:paraId="151098D6" w14:textId="77777777" w:rsidR="00BE02FD" w:rsidRDefault="00BE02FD" w:rsidP="00BE02FD">
      <w:pPr>
        <w:outlineLvl w:val="0"/>
      </w:pPr>
      <w:r>
        <w:t>INCLUDE Irvine32.inc</w:t>
      </w:r>
    </w:p>
    <w:p w14:paraId="38C41845" w14:textId="77777777" w:rsidR="00BE02FD" w:rsidRDefault="00BE02FD" w:rsidP="00BE02FD">
      <w:pPr>
        <w:outlineLvl w:val="0"/>
      </w:pPr>
      <w:r>
        <w:t xml:space="preserve">.data </w:t>
      </w:r>
    </w:p>
    <w:p w14:paraId="55E3D054" w14:textId="77777777" w:rsidR="00BE02FD" w:rsidRDefault="00BE02FD" w:rsidP="00BE02FD">
      <w:pPr>
        <w:outlineLvl w:val="0"/>
      </w:pPr>
      <w:proofErr w:type="spellStart"/>
      <w:r>
        <w:t>arrayA</w:t>
      </w:r>
      <w:proofErr w:type="spellEnd"/>
      <w:r>
        <w:t xml:space="preserve"> WORD 2,3,4,5</w:t>
      </w:r>
    </w:p>
    <w:p w14:paraId="1FBC0860" w14:textId="77777777" w:rsidR="00BE02FD" w:rsidRDefault="00BE02FD" w:rsidP="00BE02FD">
      <w:pPr>
        <w:outlineLvl w:val="0"/>
      </w:pPr>
      <w:proofErr w:type="spellStart"/>
      <w:r>
        <w:t>arrayB</w:t>
      </w:r>
      <w:proofErr w:type="spellEnd"/>
      <w:r>
        <w:t xml:space="preserve"> WORD 3,4,5,6</w:t>
      </w:r>
    </w:p>
    <w:p w14:paraId="0B9A06E5" w14:textId="78ECDA97" w:rsidR="00BE02FD" w:rsidRDefault="00BE02FD" w:rsidP="00BE02FD">
      <w:pPr>
        <w:outlineLvl w:val="0"/>
      </w:pPr>
      <w:proofErr w:type="spellStart"/>
      <w:r>
        <w:t>arrayC</w:t>
      </w:r>
      <w:proofErr w:type="spellEnd"/>
      <w:r>
        <w:t xml:space="preserve"> WORD 4 DUP(?)</w:t>
      </w:r>
      <w:r>
        <w:tab/>
        <w:t>; uninitialized array</w:t>
      </w:r>
    </w:p>
    <w:p w14:paraId="2F0745A0" w14:textId="77777777" w:rsidR="00BE02FD" w:rsidRDefault="00BE02FD" w:rsidP="00BE02FD">
      <w:pPr>
        <w:outlineLvl w:val="0"/>
      </w:pPr>
      <w:r>
        <w:t>string BYTE 'The sums of the arrays are shown in the registers EAX and EBX',0</w:t>
      </w:r>
    </w:p>
    <w:p w14:paraId="4506DB13" w14:textId="77777777" w:rsidR="00BE02FD" w:rsidRDefault="00BE02FD" w:rsidP="00BE02FD">
      <w:pPr>
        <w:outlineLvl w:val="0"/>
      </w:pPr>
      <w:proofErr w:type="gramStart"/>
      <w:r>
        <w:t>.code</w:t>
      </w:r>
      <w:proofErr w:type="gramEnd"/>
    </w:p>
    <w:p w14:paraId="330F3A79" w14:textId="77777777" w:rsidR="00BE02FD" w:rsidRDefault="00BE02FD" w:rsidP="00BE02FD">
      <w:pPr>
        <w:outlineLvl w:val="0"/>
      </w:pPr>
      <w:r>
        <w:t>main proc</w:t>
      </w:r>
    </w:p>
    <w:p w14:paraId="6A43143D" w14:textId="77777777" w:rsidR="00BE02FD" w:rsidRDefault="00BE02FD" w:rsidP="00BE02FD">
      <w:pPr>
        <w:outlineLvl w:val="0"/>
      </w:pPr>
      <w:r>
        <w:t xml:space="preserve">mov </w:t>
      </w:r>
      <w:proofErr w:type="spellStart"/>
      <w:proofErr w:type="gramStart"/>
      <w:r>
        <w:t>edx,OFFSET</w:t>
      </w:r>
      <w:proofErr w:type="spellEnd"/>
      <w:proofErr w:type="gramEnd"/>
      <w:r>
        <w:t xml:space="preserve"> string</w:t>
      </w:r>
    </w:p>
    <w:p w14:paraId="2A6C51A9" w14:textId="77777777" w:rsidR="00BE02FD" w:rsidRDefault="00BE02FD" w:rsidP="00BE02FD">
      <w:pPr>
        <w:outlineLvl w:val="0"/>
      </w:pPr>
      <w:r>
        <w:t xml:space="preserve">call </w:t>
      </w:r>
      <w:proofErr w:type="spellStart"/>
      <w:r>
        <w:t>writestring</w:t>
      </w:r>
      <w:proofErr w:type="spellEnd"/>
    </w:p>
    <w:p w14:paraId="188590A5" w14:textId="77777777" w:rsidR="00BE02FD" w:rsidRDefault="00BE02FD" w:rsidP="00BE02FD">
      <w:pPr>
        <w:outlineLvl w:val="0"/>
      </w:pPr>
      <w:r>
        <w:t xml:space="preserve">call </w:t>
      </w:r>
      <w:proofErr w:type="spellStart"/>
      <w:r>
        <w:t>crlf</w:t>
      </w:r>
      <w:proofErr w:type="spellEnd"/>
    </w:p>
    <w:p w14:paraId="570AD205" w14:textId="77777777" w:rsidR="00BE02FD" w:rsidRDefault="00BE02FD" w:rsidP="00BE02FD">
      <w:pPr>
        <w:outlineLvl w:val="0"/>
      </w:pPr>
    </w:p>
    <w:p w14:paraId="5527FFFA" w14:textId="77777777" w:rsidR="00BE02FD" w:rsidRDefault="00BE02FD" w:rsidP="00BE02FD">
      <w:pPr>
        <w:outlineLvl w:val="0"/>
      </w:pPr>
      <w:r>
        <w:t>mov ecx,4</w:t>
      </w:r>
      <w:r>
        <w:tab/>
        <w:t>; execute loop 4 times</w:t>
      </w:r>
    </w:p>
    <w:p w14:paraId="7A9404D1" w14:textId="6C2D9966" w:rsidR="00BE02FD" w:rsidRDefault="00BE02FD" w:rsidP="00BE02FD">
      <w:pPr>
        <w:outlineLvl w:val="0"/>
      </w:pPr>
      <w:r>
        <w:lastRenderedPageBreak/>
        <w:t>mov eax,0</w:t>
      </w:r>
      <w:r>
        <w:tab/>
        <w:t>; getting rid of garbage values</w:t>
      </w:r>
    </w:p>
    <w:p w14:paraId="1B89AE74" w14:textId="77777777" w:rsidR="00BE02FD" w:rsidRDefault="00BE02FD" w:rsidP="00BE02FD">
      <w:pPr>
        <w:outlineLvl w:val="0"/>
      </w:pPr>
      <w:r>
        <w:t>mov ebx,0</w:t>
      </w:r>
    </w:p>
    <w:p w14:paraId="0BF65A9B" w14:textId="77777777" w:rsidR="00BE02FD" w:rsidRDefault="00BE02FD" w:rsidP="00BE02FD">
      <w:pPr>
        <w:outlineLvl w:val="0"/>
      </w:pPr>
      <w:r>
        <w:t>mov esi,0</w:t>
      </w:r>
      <w:r>
        <w:tab/>
        <w:t xml:space="preserve">; initialize </w:t>
      </w:r>
      <w:proofErr w:type="spellStart"/>
      <w:r>
        <w:t>esi</w:t>
      </w:r>
      <w:proofErr w:type="spellEnd"/>
    </w:p>
    <w:p w14:paraId="04FEA436" w14:textId="77777777" w:rsidR="00BE02FD" w:rsidRDefault="00BE02FD" w:rsidP="00BE02FD">
      <w:pPr>
        <w:outlineLvl w:val="0"/>
      </w:pPr>
    </w:p>
    <w:p w14:paraId="37EE4C10" w14:textId="77777777" w:rsidR="00BE02FD" w:rsidRDefault="00BE02FD" w:rsidP="00BE02FD">
      <w:pPr>
        <w:outlineLvl w:val="0"/>
      </w:pPr>
      <w:r>
        <w:t>L1:</w:t>
      </w:r>
    </w:p>
    <w:p w14:paraId="4BE8CE3D" w14:textId="77777777" w:rsidR="00BE02FD" w:rsidRDefault="00BE02FD" w:rsidP="00BE02FD">
      <w:pPr>
        <w:outlineLvl w:val="0"/>
      </w:pPr>
      <w:r>
        <w:t xml:space="preserve">add </w:t>
      </w:r>
      <w:proofErr w:type="spellStart"/>
      <w:proofErr w:type="gramStart"/>
      <w:r>
        <w:t>ax,arrayA</w:t>
      </w:r>
      <w:proofErr w:type="spellEnd"/>
      <w:proofErr w:type="gramEnd"/>
      <w:r>
        <w:t>[</w:t>
      </w:r>
      <w:proofErr w:type="spellStart"/>
      <w:r>
        <w:t>si</w:t>
      </w:r>
      <w:proofErr w:type="spellEnd"/>
      <w:r>
        <w:t xml:space="preserve">] ; add elements of </w:t>
      </w:r>
      <w:proofErr w:type="spellStart"/>
      <w:r>
        <w:t>arrayA</w:t>
      </w:r>
      <w:proofErr w:type="spellEnd"/>
      <w:r>
        <w:t xml:space="preserve"> in </w:t>
      </w:r>
      <w:proofErr w:type="spellStart"/>
      <w:r>
        <w:t>eax</w:t>
      </w:r>
      <w:proofErr w:type="spellEnd"/>
    </w:p>
    <w:p w14:paraId="3D3CDE7D" w14:textId="77777777" w:rsidR="00BE02FD" w:rsidRDefault="00BE02FD" w:rsidP="00BE02FD">
      <w:pPr>
        <w:outlineLvl w:val="0"/>
      </w:pPr>
      <w:r>
        <w:t xml:space="preserve">add </w:t>
      </w:r>
      <w:proofErr w:type="spellStart"/>
      <w:proofErr w:type="gramStart"/>
      <w:r>
        <w:t>bx,arrayB</w:t>
      </w:r>
      <w:proofErr w:type="spellEnd"/>
      <w:proofErr w:type="gramEnd"/>
      <w:r>
        <w:t>[</w:t>
      </w:r>
      <w:proofErr w:type="spellStart"/>
      <w:r>
        <w:t>si</w:t>
      </w:r>
      <w:proofErr w:type="spellEnd"/>
      <w:r>
        <w:t xml:space="preserve">] ; add elements of </w:t>
      </w:r>
      <w:proofErr w:type="spellStart"/>
      <w:r>
        <w:t>arrayB</w:t>
      </w:r>
      <w:proofErr w:type="spellEnd"/>
      <w:r>
        <w:t xml:space="preserve"> in </w:t>
      </w:r>
      <w:proofErr w:type="spellStart"/>
      <w:r>
        <w:t>ebx</w:t>
      </w:r>
      <w:proofErr w:type="spellEnd"/>
    </w:p>
    <w:p w14:paraId="63304390" w14:textId="77777777" w:rsidR="00BE02FD" w:rsidRDefault="00BE02FD" w:rsidP="00BE02FD">
      <w:pPr>
        <w:outlineLvl w:val="0"/>
      </w:pPr>
      <w:r>
        <w:t>add si,2</w:t>
      </w:r>
    </w:p>
    <w:p w14:paraId="4D9CE991" w14:textId="77777777" w:rsidR="00BE02FD" w:rsidRDefault="00BE02FD" w:rsidP="00BE02FD">
      <w:pPr>
        <w:outlineLvl w:val="0"/>
      </w:pPr>
      <w:r>
        <w:t>loop L1</w:t>
      </w:r>
    </w:p>
    <w:p w14:paraId="17B93BFD" w14:textId="77777777" w:rsidR="00BE02FD" w:rsidRDefault="00BE02FD" w:rsidP="00BE02FD">
      <w:pPr>
        <w:outlineLvl w:val="0"/>
      </w:pPr>
      <w:r>
        <w:t xml:space="preserve">call </w:t>
      </w:r>
      <w:proofErr w:type="spellStart"/>
      <w:r>
        <w:t>dumpregs</w:t>
      </w:r>
      <w:proofErr w:type="spellEnd"/>
    </w:p>
    <w:p w14:paraId="2A90BB1A" w14:textId="77777777" w:rsidR="00BE02FD" w:rsidRDefault="00BE02FD" w:rsidP="00BE02FD">
      <w:pPr>
        <w:outlineLvl w:val="0"/>
      </w:pPr>
    </w:p>
    <w:p w14:paraId="0D66ACF0" w14:textId="77777777" w:rsidR="00BE02FD" w:rsidRDefault="00BE02FD" w:rsidP="00BE02FD">
      <w:pPr>
        <w:outlineLvl w:val="0"/>
      </w:pPr>
      <w:r>
        <w:t>exit</w:t>
      </w:r>
    </w:p>
    <w:p w14:paraId="37053A85" w14:textId="77777777" w:rsidR="00BE02FD" w:rsidRDefault="00BE02FD" w:rsidP="00BE02FD">
      <w:pPr>
        <w:outlineLvl w:val="0"/>
      </w:pPr>
      <w:r>
        <w:t xml:space="preserve">main </w:t>
      </w:r>
      <w:proofErr w:type="spellStart"/>
      <w:r>
        <w:t>endp</w:t>
      </w:r>
      <w:proofErr w:type="spellEnd"/>
    </w:p>
    <w:p w14:paraId="031E4003" w14:textId="28250761" w:rsidR="00BE02FD" w:rsidRDefault="00BE02FD" w:rsidP="00BE02FD">
      <w:pPr>
        <w:outlineLvl w:val="0"/>
      </w:pPr>
      <w:r>
        <w:t>end main</w:t>
      </w:r>
    </w:p>
    <w:p w14:paraId="3E8BEB29" w14:textId="77777777" w:rsidR="00043F9C" w:rsidRDefault="00BE02FD" w:rsidP="00BE02FD">
      <w:pPr>
        <w:outlineLvl w:val="0"/>
      </w:pPr>
      <w:r>
        <w:rPr>
          <w:noProof/>
        </w:rPr>
        <w:drawing>
          <wp:anchor distT="0" distB="0" distL="114300" distR="114300" simplePos="0" relativeHeight="251657216" behindDoc="0" locked="0" layoutInCell="1" allowOverlap="0" wp14:anchorId="2DA51A18" wp14:editId="29C6C7D1">
            <wp:simplePos x="0" y="0"/>
            <wp:positionH relativeFrom="page">
              <wp:align>center</wp:align>
            </wp:positionH>
            <wp:positionV relativeFrom="paragraph">
              <wp:posOffset>170815</wp:posOffset>
            </wp:positionV>
            <wp:extent cx="5938963" cy="3090672"/>
            <wp:effectExtent l="0" t="0" r="0" b="0"/>
            <wp:wrapTight wrapText="bothSides">
              <wp:wrapPolygon edited="0">
                <wp:start x="0" y="0"/>
                <wp:lineTo x="0" y="21436"/>
                <wp:lineTo x="21549" y="21436"/>
                <wp:lineTo x="2154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8963" cy="3090672"/>
                    </a:xfrm>
                    <a:prstGeom prst="rect">
                      <a:avLst/>
                    </a:prstGeom>
                  </pic:spPr>
                </pic:pic>
              </a:graphicData>
            </a:graphic>
            <wp14:sizeRelH relativeFrom="margin">
              <wp14:pctWidth>0</wp14:pctWidth>
            </wp14:sizeRelH>
            <wp14:sizeRelV relativeFrom="margin">
              <wp14:pctHeight>0</wp14:pctHeight>
            </wp14:sizeRelV>
          </wp:anchor>
        </w:drawing>
      </w:r>
    </w:p>
    <w:p w14:paraId="2F98D2A8" w14:textId="1F69F294" w:rsidR="00BE02FD" w:rsidRDefault="00043F9C" w:rsidP="00BE02FD">
      <w:pPr>
        <w:outlineLvl w:val="0"/>
      </w:pPr>
      <w:r>
        <w:t xml:space="preserve">EAX = 0000000E = </w:t>
      </w:r>
      <w:r w:rsidRPr="00043F9C">
        <w:t>14</w:t>
      </w:r>
      <w:r w:rsidRPr="00043F9C">
        <w:t xml:space="preserve">* 16^0 = </w:t>
      </w:r>
      <w:r w:rsidRPr="00043F9C">
        <w:t>14</w:t>
      </w:r>
    </w:p>
    <w:p w14:paraId="6D6A144D" w14:textId="03D51339" w:rsidR="00043F9C" w:rsidRDefault="00043F9C" w:rsidP="00BE02FD">
      <w:pPr>
        <w:outlineLvl w:val="0"/>
      </w:pPr>
      <w:r>
        <w:t xml:space="preserve">EBX = 00000012 = </w:t>
      </w:r>
      <w:r w:rsidRPr="00043F9C">
        <w:t>1</w:t>
      </w:r>
      <w:r w:rsidRPr="00043F9C">
        <w:t xml:space="preserve">* 16^1 + 2 * 16^0 = </w:t>
      </w:r>
      <w:r w:rsidRPr="00043F9C">
        <w:t>18</w:t>
      </w:r>
    </w:p>
    <w:p w14:paraId="4854A1C2" w14:textId="77777777" w:rsidR="00043F9C" w:rsidRPr="00BE02FD" w:rsidRDefault="00043F9C" w:rsidP="00BE02FD">
      <w:pPr>
        <w:outlineLvl w:val="0"/>
      </w:pPr>
    </w:p>
    <w:p w14:paraId="4F1C3BC5" w14:textId="05579A1F" w:rsidR="005E733B" w:rsidRDefault="005E733B" w:rsidP="007D7C34">
      <w:pPr>
        <w:jc w:val="both"/>
        <w:outlineLvl w:val="0"/>
      </w:pPr>
      <w:r w:rsidRPr="007C7042">
        <w:rPr>
          <w:b/>
          <w:bCs/>
        </w:rPr>
        <w:t>Exercise 3:</w:t>
      </w:r>
      <w:r>
        <w:t xml:space="preserve"> Write code, assemble and execute it, to store the sums of the corresponding elements of the first two arrays in the corresponding elements of the third array that was defined in Exercise 1.</w:t>
      </w:r>
      <w:r w:rsidR="007C7042">
        <w:t xml:space="preserve"> </w:t>
      </w:r>
      <w:r w:rsidR="00805961">
        <w:t xml:space="preserve">Make use of loops for addition. </w:t>
      </w:r>
      <w:r w:rsidR="007C7042">
        <w:t>Display the sums stored in the array on the screen, reading directly from the memory.</w:t>
      </w:r>
      <w:r w:rsidR="00DD2940">
        <w:t xml:space="preserve"> Print the following message before the results are displayed:</w:t>
      </w:r>
    </w:p>
    <w:p w14:paraId="092DD11B" w14:textId="77777777" w:rsidR="0081152B" w:rsidRDefault="00DD2940" w:rsidP="007D7C34">
      <w:pPr>
        <w:jc w:val="both"/>
        <w:outlineLvl w:val="0"/>
      </w:pPr>
      <w:r>
        <w:t>“</w:t>
      </w:r>
      <w:r w:rsidRPr="00DD2940">
        <w:t>2. The sums of the elements of the arrays are shown below:</w:t>
      </w:r>
      <w:r>
        <w:t>”</w:t>
      </w:r>
    </w:p>
    <w:p w14:paraId="3DBBB8CC" w14:textId="77777777" w:rsidR="00535A0A" w:rsidRDefault="00535A0A" w:rsidP="00535A0A">
      <w:pPr>
        <w:ind w:left="1440"/>
        <w:outlineLvl w:val="0"/>
        <w:rPr>
          <w:rFonts w:ascii="Arial" w:hAnsi="Arial" w:cs="Arial"/>
          <w:b/>
        </w:rPr>
      </w:pPr>
    </w:p>
    <w:p w14:paraId="65AD4898" w14:textId="77777777" w:rsidR="00535A0A" w:rsidRPr="00C651A4" w:rsidRDefault="00535A0A" w:rsidP="00535A0A">
      <w:pPr>
        <w:ind w:left="1440"/>
        <w:outlineLvl w:val="0"/>
        <w:rPr>
          <w:rFonts w:ascii="Arial" w:hAnsi="Arial" w:cs="Arial"/>
          <w:b/>
        </w:rPr>
      </w:pPr>
      <w:r w:rsidRPr="00C651A4">
        <w:rPr>
          <w:rFonts w:ascii="Arial" w:hAnsi="Arial" w:cs="Arial"/>
          <w:b/>
        </w:rPr>
        <w:t>How to see memory contents</w:t>
      </w:r>
    </w:p>
    <w:p w14:paraId="43C6CAEE" w14:textId="77777777" w:rsidR="00535A0A" w:rsidRDefault="00535A0A" w:rsidP="00535A0A">
      <w:pPr>
        <w:ind w:left="1440"/>
        <w:outlineLvl w:val="0"/>
        <w:rPr>
          <w:rFonts w:ascii="Arial" w:hAnsi="Arial" w:cs="Arial"/>
        </w:rPr>
      </w:pPr>
      <w:r>
        <w:rPr>
          <w:rFonts w:ascii="Arial" w:hAnsi="Arial" w:cs="Arial"/>
        </w:rPr>
        <w:t>Mov</w:t>
      </w:r>
      <w:r w:rsidR="00B13692">
        <w:rPr>
          <w:rFonts w:ascii="Arial" w:hAnsi="Arial" w:cs="Arial"/>
        </w:rPr>
        <w:t xml:space="preserve"> </w:t>
      </w:r>
      <w:proofErr w:type="spellStart"/>
      <w:r>
        <w:rPr>
          <w:rFonts w:ascii="Arial" w:hAnsi="Arial" w:cs="Arial"/>
        </w:rPr>
        <w:t>esi</w:t>
      </w:r>
      <w:proofErr w:type="spellEnd"/>
      <w:r>
        <w:rPr>
          <w:rFonts w:ascii="Arial" w:hAnsi="Arial" w:cs="Arial"/>
        </w:rPr>
        <w:t xml:space="preserve">, offset   </w:t>
      </w:r>
      <w:proofErr w:type="spellStart"/>
      <w:r>
        <w:rPr>
          <w:rFonts w:ascii="Arial" w:hAnsi="Arial" w:cs="Arial"/>
        </w:rPr>
        <w:t>variablename</w:t>
      </w:r>
      <w:proofErr w:type="spellEnd"/>
      <w:r>
        <w:rPr>
          <w:rFonts w:ascii="Arial" w:hAnsi="Arial" w:cs="Arial"/>
        </w:rPr>
        <w:t xml:space="preserve"> // </w:t>
      </w:r>
      <w:proofErr w:type="gramStart"/>
      <w:r>
        <w:rPr>
          <w:rFonts w:ascii="Arial" w:hAnsi="Arial" w:cs="Arial"/>
        </w:rPr>
        <w:t>ESI,EDI</w:t>
      </w:r>
      <w:proofErr w:type="gramEnd"/>
      <w:r>
        <w:rPr>
          <w:rFonts w:ascii="Arial" w:hAnsi="Arial" w:cs="Arial"/>
        </w:rPr>
        <w:t xml:space="preserve">,EBX can use here. </w:t>
      </w:r>
    </w:p>
    <w:p w14:paraId="3C63F2E3" w14:textId="77777777" w:rsidR="00535A0A" w:rsidRPr="00C651A4" w:rsidRDefault="00535A0A" w:rsidP="00535A0A">
      <w:pPr>
        <w:ind w:left="1440"/>
        <w:outlineLvl w:val="0"/>
        <w:rPr>
          <w:rFonts w:ascii="Arial" w:hAnsi="Arial" w:cs="Arial"/>
        </w:rPr>
      </w:pPr>
      <w:r w:rsidRPr="00C651A4">
        <w:rPr>
          <w:rFonts w:ascii="Arial" w:hAnsi="Arial" w:cs="Arial"/>
        </w:rPr>
        <w:t>Mov</w:t>
      </w:r>
      <w:r w:rsidR="00B13692">
        <w:rPr>
          <w:rFonts w:ascii="Arial" w:hAnsi="Arial" w:cs="Arial"/>
        </w:rPr>
        <w:t xml:space="preserve"> </w:t>
      </w:r>
      <w:proofErr w:type="spellStart"/>
      <w:proofErr w:type="gramStart"/>
      <w:r w:rsidRPr="00C651A4">
        <w:rPr>
          <w:rFonts w:ascii="Arial" w:hAnsi="Arial" w:cs="Arial"/>
        </w:rPr>
        <w:t>ecx</w:t>
      </w:r>
      <w:proofErr w:type="spellEnd"/>
      <w:r w:rsidRPr="00C651A4">
        <w:rPr>
          <w:rFonts w:ascii="Arial" w:hAnsi="Arial" w:cs="Arial"/>
        </w:rPr>
        <w:t xml:space="preserve"> ,</w:t>
      </w:r>
      <w:proofErr w:type="spellStart"/>
      <w:r w:rsidRPr="00C651A4">
        <w:rPr>
          <w:rFonts w:ascii="Arial" w:hAnsi="Arial" w:cs="Arial"/>
        </w:rPr>
        <w:t>lengthof</w:t>
      </w:r>
      <w:proofErr w:type="spellEnd"/>
      <w:proofErr w:type="gramEnd"/>
      <w:r w:rsidR="00B13692">
        <w:rPr>
          <w:rFonts w:ascii="Arial" w:hAnsi="Arial" w:cs="Arial"/>
        </w:rPr>
        <w:t xml:space="preserve"> </w:t>
      </w:r>
      <w:proofErr w:type="spellStart"/>
      <w:r>
        <w:rPr>
          <w:rFonts w:ascii="Arial" w:hAnsi="Arial" w:cs="Arial"/>
        </w:rPr>
        <w:t>variablename</w:t>
      </w:r>
      <w:proofErr w:type="spellEnd"/>
    </w:p>
    <w:p w14:paraId="6169D3EB" w14:textId="77777777" w:rsidR="00535A0A" w:rsidRPr="00C651A4" w:rsidRDefault="00535A0A" w:rsidP="00535A0A">
      <w:pPr>
        <w:ind w:left="1440"/>
        <w:outlineLvl w:val="0"/>
        <w:rPr>
          <w:rFonts w:ascii="Arial" w:hAnsi="Arial" w:cs="Arial"/>
        </w:rPr>
      </w:pPr>
      <w:r w:rsidRPr="00C651A4">
        <w:rPr>
          <w:rFonts w:ascii="Arial" w:hAnsi="Arial" w:cs="Arial"/>
        </w:rPr>
        <w:lastRenderedPageBreak/>
        <w:t>Mov</w:t>
      </w:r>
      <w:r w:rsidR="00B13692">
        <w:rPr>
          <w:rFonts w:ascii="Arial" w:hAnsi="Arial" w:cs="Arial"/>
        </w:rPr>
        <w:t xml:space="preserve"> </w:t>
      </w:r>
      <w:proofErr w:type="spellStart"/>
      <w:proofErr w:type="gramStart"/>
      <w:r w:rsidRPr="00C651A4">
        <w:rPr>
          <w:rFonts w:ascii="Arial" w:hAnsi="Arial" w:cs="Arial"/>
        </w:rPr>
        <w:t>ebx</w:t>
      </w:r>
      <w:proofErr w:type="spellEnd"/>
      <w:r w:rsidRPr="00C651A4">
        <w:rPr>
          <w:rFonts w:ascii="Arial" w:hAnsi="Arial" w:cs="Arial"/>
        </w:rPr>
        <w:t xml:space="preserve"> ,</w:t>
      </w:r>
      <w:proofErr w:type="gramEnd"/>
      <w:r w:rsidRPr="00C651A4">
        <w:rPr>
          <w:rFonts w:ascii="Arial" w:hAnsi="Arial" w:cs="Arial"/>
        </w:rPr>
        <w:t xml:space="preserve"> type  </w:t>
      </w:r>
      <w:proofErr w:type="spellStart"/>
      <w:r>
        <w:rPr>
          <w:rFonts w:ascii="Arial" w:hAnsi="Arial" w:cs="Arial"/>
        </w:rPr>
        <w:t>variablename</w:t>
      </w:r>
      <w:proofErr w:type="spellEnd"/>
    </w:p>
    <w:p w14:paraId="33F3B5F7" w14:textId="77777777" w:rsidR="00535A0A" w:rsidRDefault="00B13692" w:rsidP="00535A0A">
      <w:pPr>
        <w:ind w:left="1440"/>
        <w:outlineLvl w:val="0"/>
        <w:rPr>
          <w:rFonts w:ascii="Arial" w:hAnsi="Arial" w:cs="Arial"/>
        </w:rPr>
      </w:pPr>
      <w:r w:rsidRPr="00C651A4">
        <w:rPr>
          <w:rFonts w:ascii="Arial" w:hAnsi="Arial" w:cs="Arial"/>
        </w:rPr>
        <w:t>C</w:t>
      </w:r>
      <w:r w:rsidR="00535A0A" w:rsidRPr="00C651A4">
        <w:rPr>
          <w:rFonts w:ascii="Arial" w:hAnsi="Arial" w:cs="Arial"/>
        </w:rPr>
        <w:t>all</w:t>
      </w:r>
      <w:r>
        <w:rPr>
          <w:rFonts w:ascii="Arial" w:hAnsi="Arial" w:cs="Arial"/>
        </w:rPr>
        <w:t xml:space="preserve"> </w:t>
      </w:r>
      <w:proofErr w:type="spellStart"/>
      <w:r w:rsidR="00535A0A" w:rsidRPr="00C651A4">
        <w:rPr>
          <w:rFonts w:ascii="Arial" w:hAnsi="Arial" w:cs="Arial"/>
        </w:rPr>
        <w:t>dumpmem</w:t>
      </w:r>
      <w:proofErr w:type="spellEnd"/>
    </w:p>
    <w:p w14:paraId="2798852C" w14:textId="77777777" w:rsidR="00535A0A" w:rsidRDefault="00535A0A" w:rsidP="00535A0A">
      <w:pPr>
        <w:ind w:left="1440"/>
        <w:jc w:val="both"/>
        <w:outlineLvl w:val="0"/>
      </w:pPr>
    </w:p>
    <w:p w14:paraId="2139A48E" w14:textId="77777777" w:rsidR="00535A0A" w:rsidRDefault="00535A0A" w:rsidP="00535A0A">
      <w:pPr>
        <w:ind w:left="1440"/>
        <w:outlineLvl w:val="0"/>
        <w:rPr>
          <w:rFonts w:ascii="Arial" w:hAnsi="Arial" w:cs="Arial"/>
        </w:rPr>
      </w:pPr>
      <w:r w:rsidRPr="00121471">
        <w:rPr>
          <w:rFonts w:ascii="Arial" w:hAnsi="Arial" w:cs="Arial"/>
          <w:b/>
        </w:rPr>
        <w:t>Writing strings to display</w:t>
      </w:r>
      <w:r>
        <w:rPr>
          <w:rFonts w:ascii="Arial" w:hAnsi="Arial" w:cs="Arial"/>
        </w:rPr>
        <w:t>:</w:t>
      </w:r>
    </w:p>
    <w:p w14:paraId="3B6A9E93" w14:textId="77777777" w:rsidR="00535A0A" w:rsidRDefault="00535A0A" w:rsidP="00535A0A">
      <w:pPr>
        <w:ind w:left="2160"/>
        <w:outlineLvl w:val="0"/>
        <w:rPr>
          <w:rFonts w:ascii="Arial" w:hAnsi="Arial" w:cs="Arial"/>
        </w:rPr>
      </w:pPr>
      <w:r>
        <w:rPr>
          <w:rFonts w:ascii="Arial" w:hAnsi="Arial" w:cs="Arial"/>
        </w:rPr>
        <w:t xml:space="preserve">Declare/define the string: </w:t>
      </w:r>
      <w:r>
        <w:rPr>
          <w:rFonts w:ascii="Arial" w:hAnsi="Arial" w:cs="Arial"/>
        </w:rPr>
        <w:tab/>
      </w:r>
      <w:r>
        <w:rPr>
          <w:rFonts w:ascii="Arial" w:hAnsi="Arial" w:cs="Arial"/>
        </w:rPr>
        <w:tab/>
      </w:r>
      <w:proofErr w:type="spellStart"/>
      <w:r>
        <w:rPr>
          <w:rFonts w:ascii="Arial" w:hAnsi="Arial" w:cs="Arial"/>
        </w:rPr>
        <w:t>mystring</w:t>
      </w:r>
      <w:proofErr w:type="spellEnd"/>
      <w:r>
        <w:rPr>
          <w:rFonts w:ascii="Arial" w:hAnsi="Arial" w:cs="Arial"/>
        </w:rPr>
        <w:t xml:space="preserve"> BYTE </w:t>
      </w:r>
      <w:r w:rsidR="00B13692">
        <w:rPr>
          <w:rFonts w:ascii="Arial" w:hAnsi="Arial" w:cs="Arial"/>
        </w:rPr>
        <w:t>“</w:t>
      </w:r>
      <w:r>
        <w:rPr>
          <w:rFonts w:ascii="Arial" w:hAnsi="Arial" w:cs="Arial"/>
        </w:rPr>
        <w:t>How are you?</w:t>
      </w:r>
      <w:r w:rsidR="00B13692">
        <w:rPr>
          <w:rFonts w:ascii="Arial" w:hAnsi="Arial" w:cs="Arial"/>
        </w:rPr>
        <w:t xml:space="preserve">”, </w:t>
      </w:r>
      <w:r>
        <w:rPr>
          <w:rFonts w:ascii="Arial" w:hAnsi="Arial" w:cs="Arial"/>
        </w:rPr>
        <w:t xml:space="preserve">0 </w:t>
      </w:r>
    </w:p>
    <w:p w14:paraId="04522FB8" w14:textId="77777777" w:rsidR="00535A0A" w:rsidRDefault="00535A0A" w:rsidP="00535A0A">
      <w:pPr>
        <w:ind w:left="2160"/>
        <w:outlineLvl w:val="0"/>
        <w:rPr>
          <w:rFonts w:ascii="Arial" w:hAnsi="Arial" w:cs="Arial"/>
        </w:rPr>
      </w:pPr>
      <w:r>
        <w:rPr>
          <w:rFonts w:ascii="Arial" w:hAnsi="Arial" w:cs="Arial"/>
        </w:rPr>
        <w:t>Get the offset of string into EDX:</w:t>
      </w:r>
      <w:r>
        <w:rPr>
          <w:rFonts w:ascii="Arial" w:hAnsi="Arial" w:cs="Arial"/>
        </w:rPr>
        <w:tab/>
        <w:t>mov</w:t>
      </w:r>
      <w:r w:rsidR="00B13692">
        <w:rPr>
          <w:rFonts w:ascii="Arial" w:hAnsi="Arial" w:cs="Arial"/>
        </w:rPr>
        <w:t xml:space="preserve"> </w:t>
      </w:r>
      <w:proofErr w:type="spellStart"/>
      <w:r>
        <w:rPr>
          <w:rFonts w:ascii="Arial" w:hAnsi="Arial" w:cs="Arial"/>
        </w:rPr>
        <w:t>edx</w:t>
      </w:r>
      <w:proofErr w:type="spellEnd"/>
      <w:r>
        <w:rPr>
          <w:rFonts w:ascii="Arial" w:hAnsi="Arial" w:cs="Arial"/>
        </w:rPr>
        <w:t xml:space="preserve">, offset </w:t>
      </w:r>
      <w:proofErr w:type="spellStart"/>
      <w:r>
        <w:rPr>
          <w:rFonts w:ascii="Arial" w:hAnsi="Arial" w:cs="Arial"/>
        </w:rPr>
        <w:t>mystring</w:t>
      </w:r>
      <w:proofErr w:type="spellEnd"/>
    </w:p>
    <w:p w14:paraId="5FFD4FCD" w14:textId="77777777" w:rsidR="00535A0A" w:rsidRDefault="00535A0A" w:rsidP="00535A0A">
      <w:pPr>
        <w:ind w:left="2160"/>
        <w:outlineLvl w:val="0"/>
        <w:rPr>
          <w:rFonts w:ascii="Arial" w:hAnsi="Arial" w:cs="Arial"/>
        </w:rPr>
      </w:pPr>
      <w:r>
        <w:rPr>
          <w:rFonts w:ascii="Arial" w:hAnsi="Arial" w:cs="Arial"/>
        </w:rPr>
        <w:t xml:space="preserve">Call the procedure to </w:t>
      </w:r>
      <w:proofErr w:type="gramStart"/>
      <w:r>
        <w:rPr>
          <w:rFonts w:ascii="Arial" w:hAnsi="Arial" w:cs="Arial"/>
        </w:rPr>
        <w:t>display:</w:t>
      </w:r>
      <w:proofErr w:type="gramEnd"/>
      <w:r>
        <w:rPr>
          <w:rFonts w:ascii="Arial" w:hAnsi="Arial" w:cs="Arial"/>
        </w:rPr>
        <w:tab/>
        <w:t xml:space="preserve">call </w:t>
      </w:r>
      <w:proofErr w:type="spellStart"/>
      <w:r w:rsidRPr="00CD75C8">
        <w:rPr>
          <w:rFonts w:ascii="Arial" w:hAnsi="Arial" w:cs="Arial"/>
          <w:b/>
          <w:bCs/>
        </w:rPr>
        <w:t>writestring</w:t>
      </w:r>
      <w:proofErr w:type="spellEnd"/>
      <w:r>
        <w:rPr>
          <w:rFonts w:ascii="Arial" w:hAnsi="Arial" w:cs="Arial"/>
        </w:rPr>
        <w:tab/>
      </w:r>
    </w:p>
    <w:p w14:paraId="13EB60E3" w14:textId="77777777" w:rsidR="00535A0A" w:rsidRDefault="00535A0A" w:rsidP="00535A0A">
      <w:pPr>
        <w:ind w:left="1440"/>
        <w:outlineLvl w:val="0"/>
        <w:rPr>
          <w:rFonts w:ascii="Arial" w:hAnsi="Arial" w:cs="Arial"/>
        </w:rPr>
      </w:pPr>
      <w:r>
        <w:rPr>
          <w:rFonts w:ascii="Arial" w:hAnsi="Arial" w:cs="Arial"/>
        </w:rPr>
        <w:t>(</w:t>
      </w:r>
      <w:r w:rsidRPr="00F95AA9">
        <w:rPr>
          <w:rFonts w:ascii="Arial" w:hAnsi="Arial" w:cs="Arial"/>
          <w:b/>
          <w:bCs/>
        </w:rPr>
        <w:t>Note</w:t>
      </w:r>
      <w:r>
        <w:rPr>
          <w:rFonts w:ascii="Arial" w:hAnsi="Arial" w:cs="Arial"/>
        </w:rPr>
        <w:t xml:space="preserve"> that </w:t>
      </w:r>
      <w:proofErr w:type="spellStart"/>
      <w:r>
        <w:rPr>
          <w:rFonts w:ascii="Arial" w:hAnsi="Arial" w:cs="Arial"/>
        </w:rPr>
        <w:t>writestring</w:t>
      </w:r>
      <w:proofErr w:type="spellEnd"/>
      <w:r>
        <w:rPr>
          <w:rFonts w:ascii="Arial" w:hAnsi="Arial" w:cs="Arial"/>
        </w:rPr>
        <w:t xml:space="preserve"> only works with EDX holding the offset)</w:t>
      </w:r>
    </w:p>
    <w:p w14:paraId="2D3F4CBA" w14:textId="77777777" w:rsidR="00BE02FD" w:rsidRDefault="00BE02FD" w:rsidP="007D7C34">
      <w:pPr>
        <w:jc w:val="both"/>
        <w:outlineLvl w:val="0"/>
        <w:rPr>
          <w:b/>
          <w:bCs/>
          <w:u w:val="single"/>
        </w:rPr>
      </w:pPr>
    </w:p>
    <w:p w14:paraId="4C0A27AE" w14:textId="0BB15610" w:rsidR="00BE02FD" w:rsidRDefault="00BE02FD" w:rsidP="007D7C34">
      <w:pPr>
        <w:jc w:val="both"/>
        <w:outlineLvl w:val="0"/>
        <w:rPr>
          <w:b/>
          <w:bCs/>
          <w:u w:val="single"/>
        </w:rPr>
      </w:pPr>
      <w:r w:rsidRPr="00BE02FD">
        <w:rPr>
          <w:b/>
          <w:bCs/>
          <w:u w:val="single"/>
        </w:rPr>
        <w:t>Program:</w:t>
      </w:r>
    </w:p>
    <w:p w14:paraId="169A6467" w14:textId="77777777" w:rsidR="00BE02FD" w:rsidRPr="00BE02FD" w:rsidRDefault="00BE02FD" w:rsidP="00BE02FD">
      <w:pPr>
        <w:jc w:val="both"/>
        <w:outlineLvl w:val="0"/>
      </w:pPr>
      <w:r w:rsidRPr="00BE02FD">
        <w:t>INCLUDE Irvine32.inc</w:t>
      </w:r>
    </w:p>
    <w:p w14:paraId="3C0A7E89" w14:textId="77777777" w:rsidR="00BE02FD" w:rsidRPr="00BE02FD" w:rsidRDefault="00BE02FD" w:rsidP="00BE02FD">
      <w:pPr>
        <w:jc w:val="both"/>
        <w:outlineLvl w:val="0"/>
      </w:pPr>
      <w:r w:rsidRPr="00BE02FD">
        <w:t xml:space="preserve">.data </w:t>
      </w:r>
    </w:p>
    <w:p w14:paraId="79A533AB" w14:textId="77777777" w:rsidR="00BE02FD" w:rsidRPr="00BE02FD" w:rsidRDefault="00BE02FD" w:rsidP="00BE02FD">
      <w:pPr>
        <w:jc w:val="both"/>
        <w:outlineLvl w:val="0"/>
      </w:pPr>
      <w:proofErr w:type="spellStart"/>
      <w:r w:rsidRPr="00BE02FD">
        <w:t>arrayA</w:t>
      </w:r>
      <w:proofErr w:type="spellEnd"/>
      <w:r w:rsidRPr="00BE02FD">
        <w:t xml:space="preserve"> WORD 2,3,4,5</w:t>
      </w:r>
    </w:p>
    <w:p w14:paraId="51BC2886" w14:textId="77777777" w:rsidR="00BE02FD" w:rsidRPr="00BE02FD" w:rsidRDefault="00BE02FD" w:rsidP="00BE02FD">
      <w:pPr>
        <w:jc w:val="both"/>
        <w:outlineLvl w:val="0"/>
      </w:pPr>
      <w:proofErr w:type="spellStart"/>
      <w:r w:rsidRPr="00BE02FD">
        <w:t>arrayB</w:t>
      </w:r>
      <w:proofErr w:type="spellEnd"/>
      <w:r w:rsidRPr="00BE02FD">
        <w:t xml:space="preserve"> WORD 3,4,5,6</w:t>
      </w:r>
    </w:p>
    <w:p w14:paraId="3A6B6AD5" w14:textId="711D61C7" w:rsidR="00BE02FD" w:rsidRPr="00BE02FD" w:rsidRDefault="00BE02FD" w:rsidP="00BE02FD">
      <w:pPr>
        <w:jc w:val="both"/>
        <w:outlineLvl w:val="0"/>
      </w:pPr>
      <w:proofErr w:type="spellStart"/>
      <w:r w:rsidRPr="00BE02FD">
        <w:t>arrayC</w:t>
      </w:r>
      <w:proofErr w:type="spellEnd"/>
      <w:r w:rsidRPr="00BE02FD">
        <w:t xml:space="preserve"> WORD 4 DUP(?)</w:t>
      </w:r>
      <w:r w:rsidR="00D76B18">
        <w:tab/>
      </w:r>
      <w:bookmarkStart w:id="0" w:name="_GoBack"/>
      <w:bookmarkEnd w:id="0"/>
      <w:r w:rsidRPr="00BE02FD">
        <w:t>; uninitialized array</w:t>
      </w:r>
    </w:p>
    <w:p w14:paraId="45EE322A" w14:textId="77777777" w:rsidR="00BE02FD" w:rsidRPr="00BE02FD" w:rsidRDefault="00BE02FD" w:rsidP="00BE02FD">
      <w:pPr>
        <w:jc w:val="both"/>
        <w:outlineLvl w:val="0"/>
      </w:pPr>
      <w:r w:rsidRPr="00BE02FD">
        <w:t>string BYTE "2. The sums of the elements of the arrays are shown below:",0</w:t>
      </w:r>
    </w:p>
    <w:p w14:paraId="5E07455B" w14:textId="77777777" w:rsidR="00BE02FD" w:rsidRPr="00BE02FD" w:rsidRDefault="00BE02FD" w:rsidP="00BE02FD">
      <w:pPr>
        <w:jc w:val="both"/>
        <w:outlineLvl w:val="0"/>
      </w:pPr>
      <w:proofErr w:type="gramStart"/>
      <w:r w:rsidRPr="00BE02FD">
        <w:t>.code</w:t>
      </w:r>
      <w:proofErr w:type="gramEnd"/>
    </w:p>
    <w:p w14:paraId="57FC9491" w14:textId="77777777" w:rsidR="00BE02FD" w:rsidRPr="00BE02FD" w:rsidRDefault="00BE02FD" w:rsidP="00BE02FD">
      <w:pPr>
        <w:jc w:val="both"/>
        <w:outlineLvl w:val="0"/>
      </w:pPr>
      <w:r w:rsidRPr="00BE02FD">
        <w:t>main proc</w:t>
      </w:r>
    </w:p>
    <w:p w14:paraId="0FDC56B8" w14:textId="77777777" w:rsidR="00BE02FD" w:rsidRPr="00BE02FD" w:rsidRDefault="00BE02FD" w:rsidP="00BE02FD">
      <w:pPr>
        <w:jc w:val="both"/>
        <w:outlineLvl w:val="0"/>
      </w:pPr>
      <w:r w:rsidRPr="00BE02FD">
        <w:t xml:space="preserve">mov </w:t>
      </w:r>
      <w:proofErr w:type="spellStart"/>
      <w:proofErr w:type="gramStart"/>
      <w:r w:rsidRPr="00BE02FD">
        <w:t>edx,OFFSET</w:t>
      </w:r>
      <w:proofErr w:type="spellEnd"/>
      <w:proofErr w:type="gramEnd"/>
      <w:r w:rsidRPr="00BE02FD">
        <w:t xml:space="preserve"> string</w:t>
      </w:r>
    </w:p>
    <w:p w14:paraId="12F794BB" w14:textId="77777777" w:rsidR="00BE02FD" w:rsidRPr="00BE02FD" w:rsidRDefault="00BE02FD" w:rsidP="00BE02FD">
      <w:pPr>
        <w:jc w:val="both"/>
        <w:outlineLvl w:val="0"/>
      </w:pPr>
      <w:r w:rsidRPr="00BE02FD">
        <w:t xml:space="preserve">call </w:t>
      </w:r>
      <w:proofErr w:type="spellStart"/>
      <w:r w:rsidRPr="00BE02FD">
        <w:t>writestring</w:t>
      </w:r>
      <w:proofErr w:type="spellEnd"/>
    </w:p>
    <w:p w14:paraId="3F119324" w14:textId="77777777" w:rsidR="00BE02FD" w:rsidRPr="00BE02FD" w:rsidRDefault="00BE02FD" w:rsidP="00BE02FD">
      <w:pPr>
        <w:jc w:val="both"/>
        <w:outlineLvl w:val="0"/>
      </w:pPr>
      <w:r w:rsidRPr="00BE02FD">
        <w:t xml:space="preserve">call </w:t>
      </w:r>
      <w:proofErr w:type="spellStart"/>
      <w:r w:rsidRPr="00BE02FD">
        <w:t>crlf</w:t>
      </w:r>
      <w:proofErr w:type="spellEnd"/>
    </w:p>
    <w:p w14:paraId="20469150" w14:textId="77777777" w:rsidR="00BE02FD" w:rsidRPr="00BE02FD" w:rsidRDefault="00BE02FD" w:rsidP="00BE02FD">
      <w:pPr>
        <w:jc w:val="both"/>
        <w:outlineLvl w:val="0"/>
      </w:pPr>
    </w:p>
    <w:p w14:paraId="4E417D9B" w14:textId="77777777" w:rsidR="00BE02FD" w:rsidRPr="00BE02FD" w:rsidRDefault="00BE02FD" w:rsidP="00BE02FD">
      <w:pPr>
        <w:jc w:val="both"/>
        <w:outlineLvl w:val="0"/>
      </w:pPr>
      <w:r w:rsidRPr="00BE02FD">
        <w:t>mov ecx,4</w:t>
      </w:r>
      <w:r w:rsidRPr="00BE02FD">
        <w:tab/>
        <w:t>; execute loop 4 times</w:t>
      </w:r>
    </w:p>
    <w:p w14:paraId="417C9174" w14:textId="77777777" w:rsidR="00BE02FD" w:rsidRPr="00BE02FD" w:rsidRDefault="00BE02FD" w:rsidP="00BE02FD">
      <w:pPr>
        <w:jc w:val="both"/>
        <w:outlineLvl w:val="0"/>
      </w:pPr>
      <w:r w:rsidRPr="00BE02FD">
        <w:t>mov eax,0</w:t>
      </w:r>
      <w:r w:rsidRPr="00BE02FD">
        <w:tab/>
        <w:t>; get rid of garbage</w:t>
      </w:r>
    </w:p>
    <w:p w14:paraId="62E4E96D" w14:textId="77777777" w:rsidR="00BE02FD" w:rsidRPr="00BE02FD" w:rsidRDefault="00BE02FD" w:rsidP="00BE02FD">
      <w:pPr>
        <w:jc w:val="both"/>
        <w:outlineLvl w:val="0"/>
      </w:pPr>
      <w:r w:rsidRPr="00BE02FD">
        <w:t>mov ebx,0</w:t>
      </w:r>
    </w:p>
    <w:p w14:paraId="02DBF615" w14:textId="77777777" w:rsidR="00BE02FD" w:rsidRPr="00BE02FD" w:rsidRDefault="00BE02FD" w:rsidP="00BE02FD">
      <w:pPr>
        <w:jc w:val="both"/>
        <w:outlineLvl w:val="0"/>
      </w:pPr>
      <w:r w:rsidRPr="00BE02FD">
        <w:t>mov esi,0</w:t>
      </w:r>
      <w:r w:rsidRPr="00BE02FD">
        <w:tab/>
        <w:t xml:space="preserve">; initialize </w:t>
      </w:r>
      <w:proofErr w:type="spellStart"/>
      <w:r w:rsidRPr="00BE02FD">
        <w:t>esi</w:t>
      </w:r>
      <w:proofErr w:type="spellEnd"/>
    </w:p>
    <w:p w14:paraId="4B7C444B" w14:textId="77777777" w:rsidR="00BE02FD" w:rsidRPr="00BE02FD" w:rsidRDefault="00BE02FD" w:rsidP="00BE02FD">
      <w:pPr>
        <w:jc w:val="both"/>
        <w:outlineLvl w:val="0"/>
      </w:pPr>
    </w:p>
    <w:p w14:paraId="7954C1B8" w14:textId="77777777" w:rsidR="00BE02FD" w:rsidRPr="00BE02FD" w:rsidRDefault="00BE02FD" w:rsidP="00BE02FD">
      <w:pPr>
        <w:jc w:val="both"/>
        <w:outlineLvl w:val="0"/>
      </w:pPr>
      <w:r w:rsidRPr="00BE02FD">
        <w:t>L1:</w:t>
      </w:r>
    </w:p>
    <w:p w14:paraId="4398A3D5" w14:textId="77777777" w:rsidR="00BE02FD" w:rsidRPr="00BE02FD" w:rsidRDefault="00BE02FD" w:rsidP="00BE02FD">
      <w:pPr>
        <w:jc w:val="both"/>
        <w:outlineLvl w:val="0"/>
      </w:pPr>
      <w:r w:rsidRPr="00BE02FD">
        <w:t xml:space="preserve">mov </w:t>
      </w:r>
      <w:proofErr w:type="spellStart"/>
      <w:proofErr w:type="gramStart"/>
      <w:r w:rsidRPr="00BE02FD">
        <w:t>ax,arrayA</w:t>
      </w:r>
      <w:proofErr w:type="spellEnd"/>
      <w:proofErr w:type="gramEnd"/>
      <w:r w:rsidRPr="00BE02FD">
        <w:t>[</w:t>
      </w:r>
      <w:proofErr w:type="spellStart"/>
      <w:r w:rsidRPr="00BE02FD">
        <w:t>si</w:t>
      </w:r>
      <w:proofErr w:type="spellEnd"/>
      <w:r w:rsidRPr="00BE02FD">
        <w:t xml:space="preserve">] </w:t>
      </w:r>
      <w:r w:rsidRPr="00BE02FD">
        <w:tab/>
        <w:t xml:space="preserve">; move elements of </w:t>
      </w:r>
      <w:proofErr w:type="spellStart"/>
      <w:r w:rsidRPr="00BE02FD">
        <w:t>arrayA</w:t>
      </w:r>
      <w:proofErr w:type="spellEnd"/>
      <w:r w:rsidRPr="00BE02FD">
        <w:t xml:space="preserve"> in ax</w:t>
      </w:r>
    </w:p>
    <w:p w14:paraId="51D2031C" w14:textId="77777777" w:rsidR="00BE02FD" w:rsidRPr="00BE02FD" w:rsidRDefault="00BE02FD" w:rsidP="00BE02FD">
      <w:pPr>
        <w:jc w:val="both"/>
        <w:outlineLvl w:val="0"/>
      </w:pPr>
      <w:r w:rsidRPr="00BE02FD">
        <w:t xml:space="preserve">add </w:t>
      </w:r>
      <w:proofErr w:type="spellStart"/>
      <w:proofErr w:type="gramStart"/>
      <w:r w:rsidRPr="00BE02FD">
        <w:t>ax,arrayB</w:t>
      </w:r>
      <w:proofErr w:type="spellEnd"/>
      <w:proofErr w:type="gramEnd"/>
      <w:r w:rsidRPr="00BE02FD">
        <w:t>[</w:t>
      </w:r>
      <w:proofErr w:type="spellStart"/>
      <w:r w:rsidRPr="00BE02FD">
        <w:t>si</w:t>
      </w:r>
      <w:proofErr w:type="spellEnd"/>
      <w:r w:rsidRPr="00BE02FD">
        <w:t xml:space="preserve">]  </w:t>
      </w:r>
      <w:r w:rsidRPr="00BE02FD">
        <w:tab/>
        <w:t xml:space="preserve">; add elements of </w:t>
      </w:r>
      <w:proofErr w:type="spellStart"/>
      <w:r w:rsidRPr="00BE02FD">
        <w:t>arrayB</w:t>
      </w:r>
      <w:proofErr w:type="spellEnd"/>
      <w:r w:rsidRPr="00BE02FD">
        <w:t xml:space="preserve"> in ax</w:t>
      </w:r>
    </w:p>
    <w:p w14:paraId="00CE361F" w14:textId="77777777" w:rsidR="00BE02FD" w:rsidRPr="00BE02FD" w:rsidRDefault="00BE02FD" w:rsidP="00BE02FD">
      <w:pPr>
        <w:jc w:val="both"/>
        <w:outlineLvl w:val="0"/>
      </w:pPr>
      <w:r w:rsidRPr="00BE02FD">
        <w:t xml:space="preserve">mov </w:t>
      </w:r>
      <w:proofErr w:type="spellStart"/>
      <w:r w:rsidRPr="00BE02FD">
        <w:t>arrayC</w:t>
      </w:r>
      <w:proofErr w:type="spellEnd"/>
      <w:r w:rsidRPr="00BE02FD">
        <w:t>[</w:t>
      </w:r>
      <w:proofErr w:type="spellStart"/>
      <w:r w:rsidRPr="00BE02FD">
        <w:t>si</w:t>
      </w:r>
      <w:proofErr w:type="spellEnd"/>
      <w:proofErr w:type="gramStart"/>
      <w:r w:rsidRPr="00BE02FD">
        <w:t>],ax</w:t>
      </w:r>
      <w:proofErr w:type="gramEnd"/>
      <w:r w:rsidRPr="00BE02FD">
        <w:tab/>
        <w:t xml:space="preserve">; move sum to </w:t>
      </w:r>
      <w:proofErr w:type="spellStart"/>
      <w:r w:rsidRPr="00BE02FD">
        <w:t>arrayC</w:t>
      </w:r>
      <w:proofErr w:type="spellEnd"/>
      <w:r w:rsidRPr="00BE02FD">
        <w:t xml:space="preserve"> corresponding element</w:t>
      </w:r>
    </w:p>
    <w:p w14:paraId="01FEFACA" w14:textId="77777777" w:rsidR="00BE02FD" w:rsidRPr="00BE02FD" w:rsidRDefault="00BE02FD" w:rsidP="00BE02FD">
      <w:pPr>
        <w:jc w:val="both"/>
        <w:outlineLvl w:val="0"/>
      </w:pPr>
      <w:r w:rsidRPr="00BE02FD">
        <w:t>add si,2</w:t>
      </w:r>
    </w:p>
    <w:p w14:paraId="2E0B31DD" w14:textId="1B9894CA" w:rsidR="00BE02FD" w:rsidRPr="00BE02FD" w:rsidRDefault="00BE02FD" w:rsidP="00BE02FD">
      <w:pPr>
        <w:jc w:val="both"/>
        <w:outlineLvl w:val="0"/>
      </w:pPr>
      <w:r w:rsidRPr="00BE02FD">
        <w:t>loop L1</w:t>
      </w:r>
    </w:p>
    <w:p w14:paraId="7E84C562" w14:textId="77777777" w:rsidR="00BE02FD" w:rsidRPr="00BE02FD" w:rsidRDefault="00BE02FD" w:rsidP="00BE02FD">
      <w:pPr>
        <w:jc w:val="both"/>
        <w:outlineLvl w:val="0"/>
      </w:pPr>
    </w:p>
    <w:p w14:paraId="46953DD8" w14:textId="77777777" w:rsidR="00BE02FD" w:rsidRPr="00BE02FD" w:rsidRDefault="00BE02FD" w:rsidP="00BE02FD">
      <w:pPr>
        <w:jc w:val="both"/>
        <w:outlineLvl w:val="0"/>
      </w:pPr>
      <w:r w:rsidRPr="00BE02FD">
        <w:t xml:space="preserve">Mov </w:t>
      </w:r>
      <w:proofErr w:type="spellStart"/>
      <w:r w:rsidRPr="00BE02FD">
        <w:t>esi</w:t>
      </w:r>
      <w:proofErr w:type="spellEnd"/>
      <w:r w:rsidRPr="00BE02FD">
        <w:t xml:space="preserve">, offset </w:t>
      </w:r>
      <w:proofErr w:type="spellStart"/>
      <w:r w:rsidRPr="00BE02FD">
        <w:t>arrayC</w:t>
      </w:r>
      <w:proofErr w:type="spellEnd"/>
    </w:p>
    <w:p w14:paraId="667265A7" w14:textId="77777777" w:rsidR="00BE02FD" w:rsidRPr="00BE02FD" w:rsidRDefault="00BE02FD" w:rsidP="00BE02FD">
      <w:pPr>
        <w:jc w:val="both"/>
        <w:outlineLvl w:val="0"/>
      </w:pPr>
      <w:r w:rsidRPr="00BE02FD">
        <w:t xml:space="preserve">Mov </w:t>
      </w:r>
      <w:proofErr w:type="spellStart"/>
      <w:proofErr w:type="gramStart"/>
      <w:r w:rsidRPr="00BE02FD">
        <w:t>ecx</w:t>
      </w:r>
      <w:proofErr w:type="spellEnd"/>
      <w:r w:rsidRPr="00BE02FD">
        <w:t xml:space="preserve"> ,</w:t>
      </w:r>
      <w:proofErr w:type="spellStart"/>
      <w:r w:rsidRPr="00BE02FD">
        <w:t>lengthof</w:t>
      </w:r>
      <w:proofErr w:type="spellEnd"/>
      <w:proofErr w:type="gramEnd"/>
      <w:r w:rsidRPr="00BE02FD">
        <w:t xml:space="preserve"> </w:t>
      </w:r>
      <w:proofErr w:type="spellStart"/>
      <w:r w:rsidRPr="00BE02FD">
        <w:t>arrayC</w:t>
      </w:r>
      <w:proofErr w:type="spellEnd"/>
      <w:r w:rsidRPr="00BE02FD">
        <w:t xml:space="preserve"> </w:t>
      </w:r>
    </w:p>
    <w:p w14:paraId="4DB29DDF" w14:textId="77777777" w:rsidR="00BE02FD" w:rsidRPr="00BE02FD" w:rsidRDefault="00BE02FD" w:rsidP="00BE02FD">
      <w:pPr>
        <w:jc w:val="both"/>
        <w:outlineLvl w:val="0"/>
      </w:pPr>
      <w:r w:rsidRPr="00BE02FD">
        <w:t xml:space="preserve">Mov </w:t>
      </w:r>
      <w:proofErr w:type="spellStart"/>
      <w:proofErr w:type="gramStart"/>
      <w:r w:rsidRPr="00BE02FD">
        <w:t>ebx</w:t>
      </w:r>
      <w:proofErr w:type="spellEnd"/>
      <w:r w:rsidRPr="00BE02FD">
        <w:t xml:space="preserve"> ,</w:t>
      </w:r>
      <w:proofErr w:type="gramEnd"/>
      <w:r w:rsidRPr="00BE02FD">
        <w:t xml:space="preserve"> type  </w:t>
      </w:r>
      <w:proofErr w:type="spellStart"/>
      <w:r w:rsidRPr="00BE02FD">
        <w:t>arrayC</w:t>
      </w:r>
      <w:proofErr w:type="spellEnd"/>
      <w:r w:rsidRPr="00BE02FD">
        <w:t xml:space="preserve"> </w:t>
      </w:r>
    </w:p>
    <w:p w14:paraId="585F448F" w14:textId="77777777" w:rsidR="00BE02FD" w:rsidRPr="00BE02FD" w:rsidRDefault="00BE02FD" w:rsidP="00BE02FD">
      <w:pPr>
        <w:jc w:val="both"/>
        <w:outlineLvl w:val="0"/>
      </w:pPr>
      <w:r w:rsidRPr="00BE02FD">
        <w:t xml:space="preserve">Call </w:t>
      </w:r>
      <w:proofErr w:type="spellStart"/>
      <w:r w:rsidRPr="00BE02FD">
        <w:t>dumpmem</w:t>
      </w:r>
      <w:proofErr w:type="spellEnd"/>
    </w:p>
    <w:p w14:paraId="59D605E7" w14:textId="77777777" w:rsidR="00BE02FD" w:rsidRPr="00BE02FD" w:rsidRDefault="00BE02FD" w:rsidP="00BE02FD">
      <w:pPr>
        <w:jc w:val="both"/>
        <w:outlineLvl w:val="0"/>
      </w:pPr>
    </w:p>
    <w:p w14:paraId="02AD549A" w14:textId="77777777" w:rsidR="00BE02FD" w:rsidRPr="00BE02FD" w:rsidRDefault="00BE02FD" w:rsidP="00BE02FD">
      <w:pPr>
        <w:jc w:val="both"/>
        <w:outlineLvl w:val="0"/>
      </w:pPr>
      <w:r w:rsidRPr="00BE02FD">
        <w:t>exit</w:t>
      </w:r>
    </w:p>
    <w:p w14:paraId="4E9337B7" w14:textId="77777777" w:rsidR="00BE02FD" w:rsidRPr="00BE02FD" w:rsidRDefault="00BE02FD" w:rsidP="00BE02FD">
      <w:pPr>
        <w:jc w:val="both"/>
        <w:outlineLvl w:val="0"/>
      </w:pPr>
      <w:r w:rsidRPr="00BE02FD">
        <w:t xml:space="preserve">main </w:t>
      </w:r>
      <w:proofErr w:type="spellStart"/>
      <w:r w:rsidRPr="00BE02FD">
        <w:t>endp</w:t>
      </w:r>
      <w:proofErr w:type="spellEnd"/>
    </w:p>
    <w:p w14:paraId="66929691" w14:textId="7CE20144" w:rsidR="00BE02FD" w:rsidRPr="00C10E92" w:rsidRDefault="00C10E92" w:rsidP="007D7C34">
      <w:pPr>
        <w:jc w:val="both"/>
        <w:outlineLvl w:val="0"/>
      </w:pPr>
      <w:r>
        <w:rPr>
          <w:noProof/>
        </w:rPr>
        <w:lastRenderedPageBreak/>
        <w:drawing>
          <wp:anchor distT="0" distB="0" distL="114300" distR="114300" simplePos="0" relativeHeight="251658752" behindDoc="0" locked="0" layoutInCell="1" allowOverlap="1" wp14:anchorId="7C22AF1E" wp14:editId="1362FDA1">
            <wp:simplePos x="0" y="0"/>
            <wp:positionH relativeFrom="column">
              <wp:posOffset>0</wp:posOffset>
            </wp:positionH>
            <wp:positionV relativeFrom="paragraph">
              <wp:posOffset>509905</wp:posOffset>
            </wp:positionV>
            <wp:extent cx="5943600" cy="3121025"/>
            <wp:effectExtent l="0" t="0" r="0" b="3175"/>
            <wp:wrapTight wrapText="bothSides">
              <wp:wrapPolygon edited="0">
                <wp:start x="0" y="0"/>
                <wp:lineTo x="0" y="21490"/>
                <wp:lineTo x="21531" y="21490"/>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21025"/>
                    </a:xfrm>
                    <a:prstGeom prst="rect">
                      <a:avLst/>
                    </a:prstGeom>
                  </pic:spPr>
                </pic:pic>
              </a:graphicData>
            </a:graphic>
          </wp:anchor>
        </w:drawing>
      </w:r>
      <w:r w:rsidR="00BE02FD" w:rsidRPr="00BE02FD">
        <w:t>end main</w:t>
      </w:r>
    </w:p>
    <w:sectPr w:rsidR="00BE02FD" w:rsidRPr="00C10E92" w:rsidSect="00E32900">
      <w:headerReference w:type="default" r:id="rId19"/>
      <w:footerReference w:type="default" r:id="rId20"/>
      <w:pgSz w:w="12240" w:h="15840"/>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D6894" w14:textId="77777777" w:rsidR="00C40153" w:rsidRDefault="00C40153" w:rsidP="00E84E5B">
      <w:r>
        <w:separator/>
      </w:r>
    </w:p>
  </w:endnote>
  <w:endnote w:type="continuationSeparator" w:id="0">
    <w:p w14:paraId="745575FB" w14:textId="77777777" w:rsidR="00C40153" w:rsidRDefault="00C40153" w:rsidP="00E84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E8052" w14:textId="77777777" w:rsidR="00EC6B7B" w:rsidRDefault="00EC6B7B" w:rsidP="00D4523E">
    <w:pPr>
      <w:rPr>
        <w:b/>
        <w:u w:val="single"/>
      </w:rPr>
    </w:pPr>
  </w:p>
  <w:p w14:paraId="128DB4CA" w14:textId="77777777" w:rsidR="00EC6B7B" w:rsidRDefault="00EC6B7B" w:rsidP="00E84E5B">
    <w:pPr>
      <w:pStyle w:val="Footer"/>
    </w:pPr>
  </w:p>
  <w:p w14:paraId="615D7702" w14:textId="77777777" w:rsidR="00EC6B7B" w:rsidRDefault="00EC6B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475E8" w14:textId="77777777" w:rsidR="00C40153" w:rsidRDefault="00C40153" w:rsidP="00E84E5B">
      <w:r>
        <w:separator/>
      </w:r>
    </w:p>
  </w:footnote>
  <w:footnote w:type="continuationSeparator" w:id="0">
    <w:p w14:paraId="1CCE9A14" w14:textId="77777777" w:rsidR="00C40153" w:rsidRDefault="00C40153" w:rsidP="00E84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95A3D" w14:textId="77777777" w:rsidR="00EC6B7B" w:rsidRDefault="00EC6B7B">
    <w:pPr>
      <w:pStyle w:val="Header"/>
    </w:pPr>
    <w:r w:rsidRPr="009473FE">
      <w:rPr>
        <w:noProof/>
      </w:rPr>
      <w:drawing>
        <wp:inline distT="0" distB="0" distL="0" distR="0" wp14:anchorId="05E942AB" wp14:editId="60AF3E16">
          <wp:extent cx="5819775" cy="514350"/>
          <wp:effectExtent l="19050" t="0" r="9525" b="0"/>
          <wp:docPr id="2"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6"/>
                  <a:stretch>
                    <a:fillRect/>
                  </a:stretch>
                </pic:blipFill>
                <pic:spPr bwMode="auto">
                  <a:xfrm>
                    <a:off x="0" y="0"/>
                    <a:ext cx="5819775" cy="5143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C2419"/>
    <w:multiLevelType w:val="hybridMultilevel"/>
    <w:tmpl w:val="CCE032F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966BFB"/>
    <w:multiLevelType w:val="hybridMultilevel"/>
    <w:tmpl w:val="01D231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CD066D"/>
    <w:multiLevelType w:val="hybridMultilevel"/>
    <w:tmpl w:val="8FF05D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EF75661"/>
    <w:multiLevelType w:val="hybridMultilevel"/>
    <w:tmpl w:val="39F4A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476CE"/>
    <w:multiLevelType w:val="hybridMultilevel"/>
    <w:tmpl w:val="D3028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AB124B4"/>
    <w:multiLevelType w:val="hybridMultilevel"/>
    <w:tmpl w:val="BB8EE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DA31BA"/>
    <w:multiLevelType w:val="hybridMultilevel"/>
    <w:tmpl w:val="D7A2D8D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F3A03C7"/>
    <w:multiLevelType w:val="hybridMultilevel"/>
    <w:tmpl w:val="1736E1C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D6748ED"/>
    <w:multiLevelType w:val="hybridMultilevel"/>
    <w:tmpl w:val="712E94B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7"/>
  </w:num>
  <w:num w:numId="5">
    <w:abstractNumId w:val="1"/>
  </w:num>
  <w:num w:numId="6">
    <w:abstractNumId w:val="8"/>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wNrM0sTQyNDc2MbFQ0lEKTi0uzszPAykwqgUAmB/hQywAAAA="/>
  </w:docVars>
  <w:rsids>
    <w:rsidRoot w:val="008E5B11"/>
    <w:rsid w:val="00002B1A"/>
    <w:rsid w:val="000036A9"/>
    <w:rsid w:val="0001355D"/>
    <w:rsid w:val="0001382A"/>
    <w:rsid w:val="000174FE"/>
    <w:rsid w:val="00043F9C"/>
    <w:rsid w:val="00051FE9"/>
    <w:rsid w:val="00052F06"/>
    <w:rsid w:val="00057017"/>
    <w:rsid w:val="0006026D"/>
    <w:rsid w:val="00062DD7"/>
    <w:rsid w:val="0007793E"/>
    <w:rsid w:val="00082D48"/>
    <w:rsid w:val="00095A36"/>
    <w:rsid w:val="000A2011"/>
    <w:rsid w:val="000B19E0"/>
    <w:rsid w:val="000B4FCC"/>
    <w:rsid w:val="000B54D0"/>
    <w:rsid w:val="000E2117"/>
    <w:rsid w:val="000E4704"/>
    <w:rsid w:val="000F4A32"/>
    <w:rsid w:val="0010646A"/>
    <w:rsid w:val="0011427A"/>
    <w:rsid w:val="00142FED"/>
    <w:rsid w:val="00152524"/>
    <w:rsid w:val="00156C53"/>
    <w:rsid w:val="00160BDE"/>
    <w:rsid w:val="001870A4"/>
    <w:rsid w:val="00190194"/>
    <w:rsid w:val="001A4FC6"/>
    <w:rsid w:val="001B1616"/>
    <w:rsid w:val="001B1F3D"/>
    <w:rsid w:val="001C28A7"/>
    <w:rsid w:val="001E507F"/>
    <w:rsid w:val="001F0411"/>
    <w:rsid w:val="001F1766"/>
    <w:rsid w:val="002045FA"/>
    <w:rsid w:val="00214954"/>
    <w:rsid w:val="00222EB0"/>
    <w:rsid w:val="00244316"/>
    <w:rsid w:val="002B1F09"/>
    <w:rsid w:val="002C4F16"/>
    <w:rsid w:val="002F2666"/>
    <w:rsid w:val="002F7C9A"/>
    <w:rsid w:val="003168A1"/>
    <w:rsid w:val="00322384"/>
    <w:rsid w:val="00323B74"/>
    <w:rsid w:val="00335F79"/>
    <w:rsid w:val="003372E7"/>
    <w:rsid w:val="00363E07"/>
    <w:rsid w:val="00375D74"/>
    <w:rsid w:val="00392A80"/>
    <w:rsid w:val="003A3731"/>
    <w:rsid w:val="003C47BA"/>
    <w:rsid w:val="003C6F1E"/>
    <w:rsid w:val="003D418A"/>
    <w:rsid w:val="003D58DC"/>
    <w:rsid w:val="0040732F"/>
    <w:rsid w:val="00412BB0"/>
    <w:rsid w:val="004260BE"/>
    <w:rsid w:val="00427D8E"/>
    <w:rsid w:val="00433223"/>
    <w:rsid w:val="00441ED0"/>
    <w:rsid w:val="004474E9"/>
    <w:rsid w:val="00473320"/>
    <w:rsid w:val="0049250F"/>
    <w:rsid w:val="004A01DE"/>
    <w:rsid w:val="004B0CC1"/>
    <w:rsid w:val="004B7A9C"/>
    <w:rsid w:val="004C3948"/>
    <w:rsid w:val="004C4C23"/>
    <w:rsid w:val="004D1644"/>
    <w:rsid w:val="004D4366"/>
    <w:rsid w:val="004D6CF5"/>
    <w:rsid w:val="004E6036"/>
    <w:rsid w:val="004F6844"/>
    <w:rsid w:val="004F6F63"/>
    <w:rsid w:val="00501A38"/>
    <w:rsid w:val="0050234C"/>
    <w:rsid w:val="00530381"/>
    <w:rsid w:val="00534E82"/>
    <w:rsid w:val="00535A0A"/>
    <w:rsid w:val="005363F8"/>
    <w:rsid w:val="00536C6C"/>
    <w:rsid w:val="005409ED"/>
    <w:rsid w:val="00542CFC"/>
    <w:rsid w:val="00544A97"/>
    <w:rsid w:val="00570F5F"/>
    <w:rsid w:val="00586251"/>
    <w:rsid w:val="005A16CB"/>
    <w:rsid w:val="005D6C2F"/>
    <w:rsid w:val="005E733B"/>
    <w:rsid w:val="005F057A"/>
    <w:rsid w:val="00624F5C"/>
    <w:rsid w:val="006421EC"/>
    <w:rsid w:val="00664DC6"/>
    <w:rsid w:val="0066646A"/>
    <w:rsid w:val="00670CEF"/>
    <w:rsid w:val="00675776"/>
    <w:rsid w:val="006A4A70"/>
    <w:rsid w:val="006A558A"/>
    <w:rsid w:val="006B2DEE"/>
    <w:rsid w:val="006E40F2"/>
    <w:rsid w:val="006F0C30"/>
    <w:rsid w:val="006F1DA3"/>
    <w:rsid w:val="0070174E"/>
    <w:rsid w:val="007245E9"/>
    <w:rsid w:val="00751A5C"/>
    <w:rsid w:val="00752DC4"/>
    <w:rsid w:val="00774D67"/>
    <w:rsid w:val="00785ABD"/>
    <w:rsid w:val="007B0F9B"/>
    <w:rsid w:val="007C300A"/>
    <w:rsid w:val="007C7042"/>
    <w:rsid w:val="007D2413"/>
    <w:rsid w:val="007D3DFB"/>
    <w:rsid w:val="007D7C34"/>
    <w:rsid w:val="007E30CE"/>
    <w:rsid w:val="007F0F8F"/>
    <w:rsid w:val="007F74D8"/>
    <w:rsid w:val="00802AC1"/>
    <w:rsid w:val="00805961"/>
    <w:rsid w:val="0081152B"/>
    <w:rsid w:val="00816BB7"/>
    <w:rsid w:val="0082469E"/>
    <w:rsid w:val="00831F67"/>
    <w:rsid w:val="00843B69"/>
    <w:rsid w:val="00850B34"/>
    <w:rsid w:val="00875001"/>
    <w:rsid w:val="008955DD"/>
    <w:rsid w:val="008A7A74"/>
    <w:rsid w:val="008E5B11"/>
    <w:rsid w:val="008F33DD"/>
    <w:rsid w:val="008F4213"/>
    <w:rsid w:val="00901947"/>
    <w:rsid w:val="00914B95"/>
    <w:rsid w:val="00925FCB"/>
    <w:rsid w:val="0093298A"/>
    <w:rsid w:val="009363BB"/>
    <w:rsid w:val="0093683B"/>
    <w:rsid w:val="009473FE"/>
    <w:rsid w:val="00950247"/>
    <w:rsid w:val="00956841"/>
    <w:rsid w:val="009609AE"/>
    <w:rsid w:val="009709FA"/>
    <w:rsid w:val="0098586C"/>
    <w:rsid w:val="00987C3C"/>
    <w:rsid w:val="00991352"/>
    <w:rsid w:val="009A3F9A"/>
    <w:rsid w:val="00A0545F"/>
    <w:rsid w:val="00A27F80"/>
    <w:rsid w:val="00A41106"/>
    <w:rsid w:val="00A43CA1"/>
    <w:rsid w:val="00A63A02"/>
    <w:rsid w:val="00A7206B"/>
    <w:rsid w:val="00A85C33"/>
    <w:rsid w:val="00A91A35"/>
    <w:rsid w:val="00A94D91"/>
    <w:rsid w:val="00AA21E9"/>
    <w:rsid w:val="00AC252B"/>
    <w:rsid w:val="00AE791A"/>
    <w:rsid w:val="00AF36A4"/>
    <w:rsid w:val="00B000E3"/>
    <w:rsid w:val="00B00828"/>
    <w:rsid w:val="00B00CD1"/>
    <w:rsid w:val="00B10092"/>
    <w:rsid w:val="00B135BC"/>
    <w:rsid w:val="00B13692"/>
    <w:rsid w:val="00B41849"/>
    <w:rsid w:val="00B64EB8"/>
    <w:rsid w:val="00B85D2B"/>
    <w:rsid w:val="00BA0D66"/>
    <w:rsid w:val="00BA30E8"/>
    <w:rsid w:val="00BA7910"/>
    <w:rsid w:val="00BB6A9F"/>
    <w:rsid w:val="00BD67C1"/>
    <w:rsid w:val="00BD7043"/>
    <w:rsid w:val="00BE02FD"/>
    <w:rsid w:val="00C0766B"/>
    <w:rsid w:val="00C10E92"/>
    <w:rsid w:val="00C11ADC"/>
    <w:rsid w:val="00C14F5F"/>
    <w:rsid w:val="00C40153"/>
    <w:rsid w:val="00C4081C"/>
    <w:rsid w:val="00C514A7"/>
    <w:rsid w:val="00C75530"/>
    <w:rsid w:val="00C81361"/>
    <w:rsid w:val="00C819B8"/>
    <w:rsid w:val="00C905C4"/>
    <w:rsid w:val="00C971F2"/>
    <w:rsid w:val="00CA04A6"/>
    <w:rsid w:val="00CD0870"/>
    <w:rsid w:val="00CD63CF"/>
    <w:rsid w:val="00CD75C8"/>
    <w:rsid w:val="00CE369C"/>
    <w:rsid w:val="00D30E59"/>
    <w:rsid w:val="00D3530D"/>
    <w:rsid w:val="00D40996"/>
    <w:rsid w:val="00D43B7E"/>
    <w:rsid w:val="00D4523E"/>
    <w:rsid w:val="00D61F92"/>
    <w:rsid w:val="00D76B18"/>
    <w:rsid w:val="00D77DA2"/>
    <w:rsid w:val="00D82B91"/>
    <w:rsid w:val="00DB41D1"/>
    <w:rsid w:val="00DC4B3A"/>
    <w:rsid w:val="00DD2940"/>
    <w:rsid w:val="00DE092B"/>
    <w:rsid w:val="00DE6241"/>
    <w:rsid w:val="00E11E70"/>
    <w:rsid w:val="00E20A1C"/>
    <w:rsid w:val="00E221E1"/>
    <w:rsid w:val="00E32900"/>
    <w:rsid w:val="00E37414"/>
    <w:rsid w:val="00E55052"/>
    <w:rsid w:val="00E60251"/>
    <w:rsid w:val="00E80334"/>
    <w:rsid w:val="00E84E5B"/>
    <w:rsid w:val="00E9309F"/>
    <w:rsid w:val="00EB00E4"/>
    <w:rsid w:val="00EC3506"/>
    <w:rsid w:val="00EC6B7B"/>
    <w:rsid w:val="00ED32BB"/>
    <w:rsid w:val="00ED599E"/>
    <w:rsid w:val="00F17DBE"/>
    <w:rsid w:val="00F25102"/>
    <w:rsid w:val="00F30A2B"/>
    <w:rsid w:val="00F55305"/>
    <w:rsid w:val="00F91BE2"/>
    <w:rsid w:val="00F91E5A"/>
    <w:rsid w:val="00F95AA9"/>
    <w:rsid w:val="00FA7D78"/>
    <w:rsid w:val="00FB4B23"/>
    <w:rsid w:val="00FB7CCA"/>
    <w:rsid w:val="00FC4EED"/>
    <w:rsid w:val="00FD1E20"/>
    <w:rsid w:val="00FD4696"/>
    <w:rsid w:val="00FE49B9"/>
    <w:rsid w:val="00FF1D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9CFA2"/>
  <w15:docId w15:val="{2D8056AB-D81A-4E8F-BCEF-8AF1D8A24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B1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E5B11"/>
    <w:rPr>
      <w:rFonts w:ascii="Tahoma" w:hAnsi="Tahoma" w:cs="Tahoma"/>
      <w:sz w:val="16"/>
      <w:szCs w:val="16"/>
    </w:rPr>
  </w:style>
  <w:style w:type="character" w:customStyle="1" w:styleId="BalloonTextChar">
    <w:name w:val="Balloon Text Char"/>
    <w:basedOn w:val="DefaultParagraphFont"/>
    <w:link w:val="BalloonText"/>
    <w:uiPriority w:val="99"/>
    <w:semiHidden/>
    <w:rsid w:val="008E5B11"/>
    <w:rPr>
      <w:rFonts w:ascii="Tahoma" w:eastAsia="Times New Roman" w:hAnsi="Tahoma" w:cs="Tahoma"/>
      <w:sz w:val="16"/>
      <w:szCs w:val="16"/>
    </w:rPr>
  </w:style>
  <w:style w:type="paragraph" w:styleId="ListParagraph">
    <w:name w:val="List Paragraph"/>
    <w:basedOn w:val="Normal"/>
    <w:uiPriority w:val="34"/>
    <w:qFormat/>
    <w:rsid w:val="0011427A"/>
    <w:pPr>
      <w:ind w:left="720"/>
      <w:contextualSpacing/>
    </w:pPr>
  </w:style>
  <w:style w:type="paragraph" w:styleId="Header">
    <w:name w:val="header"/>
    <w:basedOn w:val="Normal"/>
    <w:link w:val="HeaderChar"/>
    <w:uiPriority w:val="99"/>
    <w:semiHidden/>
    <w:unhideWhenUsed/>
    <w:rsid w:val="00E84E5B"/>
    <w:pPr>
      <w:tabs>
        <w:tab w:val="center" w:pos="4513"/>
        <w:tab w:val="right" w:pos="9026"/>
      </w:tabs>
    </w:pPr>
  </w:style>
  <w:style w:type="character" w:customStyle="1" w:styleId="HeaderChar">
    <w:name w:val="Header Char"/>
    <w:basedOn w:val="DefaultParagraphFont"/>
    <w:link w:val="Header"/>
    <w:uiPriority w:val="99"/>
    <w:semiHidden/>
    <w:rsid w:val="00E84E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84E5B"/>
    <w:pPr>
      <w:tabs>
        <w:tab w:val="center" w:pos="4513"/>
        <w:tab w:val="right" w:pos="9026"/>
      </w:tabs>
    </w:pPr>
  </w:style>
  <w:style w:type="character" w:customStyle="1" w:styleId="FooterChar">
    <w:name w:val="Footer Char"/>
    <w:basedOn w:val="DefaultParagraphFont"/>
    <w:link w:val="Footer"/>
    <w:uiPriority w:val="99"/>
    <w:rsid w:val="00E84E5B"/>
    <w:rPr>
      <w:rFonts w:ascii="Times New Roman" w:eastAsia="Times New Roman" w:hAnsi="Times New Roman" w:cs="Times New Roman"/>
      <w:sz w:val="24"/>
      <w:szCs w:val="24"/>
    </w:rPr>
  </w:style>
  <w:style w:type="table" w:styleId="TableGrid">
    <w:name w:val="Table Grid"/>
    <w:basedOn w:val="TableNormal"/>
    <w:uiPriority w:val="59"/>
    <w:rsid w:val="00544A9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375D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AC3F8-04C8-4FE4-A84E-AFA061FAC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em</dc:creator>
  <cp:lastModifiedBy>Romeesa Mukhtar</cp:lastModifiedBy>
  <cp:revision>4</cp:revision>
  <dcterms:created xsi:type="dcterms:W3CDTF">2020-11-05T11:48:00Z</dcterms:created>
  <dcterms:modified xsi:type="dcterms:W3CDTF">2020-11-05T12:49:00Z</dcterms:modified>
</cp:coreProperties>
</file>